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6707" w:rsidRPr="002C6CE1" w:rsidRDefault="00136707" w:rsidP="000A3B8F">
      <w:pPr>
        <w:jc w:val="both"/>
        <w:rPr>
          <w:rFonts w:cs="Calibri"/>
          <w:b/>
          <w:bCs/>
          <w:color w:val="000000"/>
          <w:lang/>
        </w:rPr>
      </w:pPr>
    </w:p>
    <w:p w:rsidR="00FB7AD4" w:rsidRPr="002C6CE1" w:rsidRDefault="00FB7AD4" w:rsidP="00FB7AD4">
      <w:pPr>
        <w:jc w:val="right"/>
        <w:rPr>
          <w:rFonts w:cs="Calibri"/>
          <w:b/>
          <w:bCs/>
          <w:i/>
          <w:color w:val="000000"/>
          <w:lang/>
        </w:rPr>
      </w:pPr>
      <w:r w:rsidRPr="002C6CE1">
        <w:rPr>
          <w:rFonts w:cs="Calibri"/>
          <w:b/>
          <w:bCs/>
          <w:i/>
          <w:color w:val="000000"/>
          <w:lang/>
        </w:rPr>
        <w:t>Popunjava NU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10"/>
        <w:gridCol w:w="2311"/>
        <w:gridCol w:w="2311"/>
        <w:gridCol w:w="2311"/>
      </w:tblGrid>
      <w:tr w:rsidR="00FB7AD4" w:rsidRPr="002C6CE1" w:rsidTr="002765FF">
        <w:tc>
          <w:tcPr>
            <w:tcW w:w="9243" w:type="dxa"/>
            <w:gridSpan w:val="4"/>
            <w:shd w:val="clear" w:color="auto" w:fill="BFBFBF"/>
          </w:tcPr>
          <w:p w:rsidR="00FB7AD4" w:rsidRPr="002C6CE1" w:rsidRDefault="00FB7AD4" w:rsidP="002765FF">
            <w:pPr>
              <w:jc w:val="center"/>
              <w:rPr>
                <w:lang/>
              </w:rPr>
            </w:pPr>
            <w:r w:rsidRPr="002C6CE1">
              <w:rPr>
                <w:lang/>
              </w:rPr>
              <w:t>IDENTIFIKACIJA PROJEKTA</w:t>
            </w:r>
          </w:p>
        </w:tc>
      </w:tr>
      <w:tr w:rsidR="00FB7AD4" w:rsidRPr="002C6CE1" w:rsidTr="002765FF">
        <w:tc>
          <w:tcPr>
            <w:tcW w:w="2310" w:type="dxa"/>
            <w:shd w:val="clear" w:color="auto" w:fill="BFBFBF"/>
          </w:tcPr>
          <w:p w:rsidR="00FB7AD4" w:rsidRPr="002C6CE1" w:rsidRDefault="00FB7AD4" w:rsidP="002765FF">
            <w:pPr>
              <w:jc w:val="center"/>
              <w:rPr>
                <w:lang/>
              </w:rPr>
            </w:pPr>
            <w:r w:rsidRPr="002C6CE1">
              <w:rPr>
                <w:lang/>
              </w:rPr>
              <w:t>Tema</w:t>
            </w:r>
          </w:p>
        </w:tc>
        <w:tc>
          <w:tcPr>
            <w:tcW w:w="6933" w:type="dxa"/>
            <w:gridSpan w:val="3"/>
            <w:shd w:val="clear" w:color="auto" w:fill="BFBFBF"/>
          </w:tcPr>
          <w:p w:rsidR="00FB7AD4" w:rsidRPr="002C6CE1" w:rsidRDefault="00FB7AD4" w:rsidP="002765FF">
            <w:pPr>
              <w:jc w:val="center"/>
              <w:rPr>
                <w:lang/>
              </w:rPr>
            </w:pPr>
          </w:p>
        </w:tc>
      </w:tr>
      <w:tr w:rsidR="004D008D" w:rsidRPr="002C6CE1" w:rsidTr="002765FF">
        <w:tc>
          <w:tcPr>
            <w:tcW w:w="2310" w:type="dxa"/>
            <w:shd w:val="clear" w:color="auto" w:fill="BFBFBF"/>
          </w:tcPr>
          <w:p w:rsidR="00FB7AD4" w:rsidRPr="002C6CE1" w:rsidRDefault="00FB7AD4" w:rsidP="002765FF">
            <w:pPr>
              <w:jc w:val="center"/>
              <w:rPr>
                <w:lang/>
              </w:rPr>
            </w:pPr>
            <w:r w:rsidRPr="002C6CE1">
              <w:rPr>
                <w:lang/>
              </w:rPr>
              <w:t>Datum prijema</w:t>
            </w:r>
          </w:p>
        </w:tc>
        <w:tc>
          <w:tcPr>
            <w:tcW w:w="2311" w:type="dxa"/>
            <w:shd w:val="clear" w:color="auto" w:fill="BFBFBF"/>
          </w:tcPr>
          <w:p w:rsidR="00FB7AD4" w:rsidRPr="002C6CE1" w:rsidRDefault="00FB7AD4" w:rsidP="002765FF">
            <w:pPr>
              <w:jc w:val="center"/>
              <w:rPr>
                <w:lang/>
              </w:rPr>
            </w:pPr>
          </w:p>
        </w:tc>
        <w:tc>
          <w:tcPr>
            <w:tcW w:w="2311" w:type="dxa"/>
            <w:shd w:val="clear" w:color="auto" w:fill="BFBFBF"/>
          </w:tcPr>
          <w:p w:rsidR="00FB7AD4" w:rsidRPr="002C6CE1" w:rsidRDefault="00FB7AD4" w:rsidP="002765FF">
            <w:pPr>
              <w:jc w:val="center"/>
              <w:rPr>
                <w:lang/>
              </w:rPr>
            </w:pPr>
            <w:r w:rsidRPr="002C6CE1">
              <w:rPr>
                <w:lang/>
              </w:rPr>
              <w:t>ID broj</w:t>
            </w:r>
          </w:p>
        </w:tc>
        <w:tc>
          <w:tcPr>
            <w:tcW w:w="2311" w:type="dxa"/>
            <w:shd w:val="clear" w:color="auto" w:fill="BFBFBF"/>
          </w:tcPr>
          <w:p w:rsidR="00FB7AD4" w:rsidRPr="002C6CE1" w:rsidRDefault="00FB7AD4" w:rsidP="002765FF">
            <w:pPr>
              <w:jc w:val="center"/>
              <w:rPr>
                <w:lang/>
              </w:rPr>
            </w:pPr>
          </w:p>
        </w:tc>
      </w:tr>
    </w:tbl>
    <w:p w:rsidR="00FB7AD4" w:rsidRPr="002C6CE1" w:rsidRDefault="00FB7AD4" w:rsidP="00FB7AD4">
      <w:pPr>
        <w:jc w:val="center"/>
        <w:rPr>
          <w:lang/>
        </w:rPr>
      </w:pPr>
    </w:p>
    <w:p w:rsidR="00FB7AD4" w:rsidRPr="002C6CE1" w:rsidRDefault="00FB7AD4" w:rsidP="00FB7AD4">
      <w:pPr>
        <w:jc w:val="center"/>
        <w:rPr>
          <w:lang/>
        </w:rPr>
      </w:pPr>
    </w:p>
    <w:p w:rsidR="00FB7AD4" w:rsidRPr="002C6CE1" w:rsidRDefault="00FB7AD4" w:rsidP="00FB7AD4">
      <w:pPr>
        <w:jc w:val="center"/>
        <w:rPr>
          <w:rFonts w:cs="Calibri"/>
          <w:b/>
          <w:bCs/>
          <w:color w:val="000000"/>
          <w:lang/>
        </w:rPr>
      </w:pPr>
      <w:r w:rsidRPr="002C6CE1">
        <w:rPr>
          <w:rFonts w:cs="Calibri"/>
          <w:b/>
          <w:bCs/>
          <w:color w:val="000000"/>
          <w:lang/>
        </w:rPr>
        <w:t>PREDLOG PROJEKTA</w:t>
      </w:r>
    </w:p>
    <w:p w:rsidR="00FB7AD4" w:rsidRPr="002C6CE1" w:rsidRDefault="00FB7AD4" w:rsidP="00FB7AD4">
      <w:pPr>
        <w:jc w:val="cente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68"/>
        <w:gridCol w:w="6975"/>
      </w:tblGrid>
      <w:tr w:rsidR="00FB7AD4" w:rsidRPr="002C6CE1" w:rsidTr="002765FF">
        <w:tc>
          <w:tcPr>
            <w:tcW w:w="2268" w:type="dxa"/>
          </w:tcPr>
          <w:p w:rsidR="00FB7AD4" w:rsidRPr="002C6CE1" w:rsidRDefault="00FB7AD4" w:rsidP="002765FF">
            <w:pPr>
              <w:jc w:val="center"/>
              <w:rPr>
                <w:lang/>
              </w:rPr>
            </w:pPr>
            <w:r w:rsidRPr="002C6CE1">
              <w:rPr>
                <w:lang/>
              </w:rPr>
              <w:t>Naziv projekta</w:t>
            </w:r>
          </w:p>
        </w:tc>
        <w:tc>
          <w:tcPr>
            <w:tcW w:w="6975" w:type="dxa"/>
          </w:tcPr>
          <w:p w:rsidR="00FB7AD4" w:rsidRPr="002C6CE1" w:rsidRDefault="00FB7AD4" w:rsidP="002765FF">
            <w:pPr>
              <w:jc w:val="center"/>
              <w:rPr>
                <w:lang/>
              </w:rPr>
            </w:pPr>
          </w:p>
        </w:tc>
      </w:tr>
      <w:tr w:rsidR="00FB7AD4" w:rsidRPr="002C6CE1" w:rsidTr="002765FF">
        <w:tc>
          <w:tcPr>
            <w:tcW w:w="2268" w:type="dxa"/>
          </w:tcPr>
          <w:p w:rsidR="00FB7AD4" w:rsidRPr="002C6CE1" w:rsidRDefault="00FB7AD4" w:rsidP="002765FF">
            <w:pPr>
              <w:jc w:val="center"/>
              <w:rPr>
                <w:lang/>
              </w:rPr>
            </w:pPr>
            <w:r w:rsidRPr="002C6CE1">
              <w:rPr>
                <w:lang/>
              </w:rPr>
              <w:t>Nosilac projekta</w:t>
            </w:r>
          </w:p>
        </w:tc>
        <w:tc>
          <w:tcPr>
            <w:tcW w:w="6975" w:type="dxa"/>
          </w:tcPr>
          <w:p w:rsidR="00FB7AD4" w:rsidRPr="002C6CE1" w:rsidRDefault="00FB7AD4" w:rsidP="002765FF">
            <w:pPr>
              <w:jc w:val="center"/>
              <w:rPr>
                <w:lang/>
              </w:rPr>
            </w:pPr>
          </w:p>
        </w:tc>
      </w:tr>
      <w:tr w:rsidR="00CD76CC" w:rsidRPr="002C6CE1" w:rsidTr="002765FF">
        <w:tc>
          <w:tcPr>
            <w:tcW w:w="2268" w:type="dxa"/>
          </w:tcPr>
          <w:p w:rsidR="00CD76CC" w:rsidRPr="002C6CE1" w:rsidRDefault="00CD76CC" w:rsidP="002765FF">
            <w:pPr>
              <w:jc w:val="center"/>
              <w:rPr>
                <w:lang/>
              </w:rPr>
            </w:pPr>
            <w:r w:rsidRPr="002C6CE1">
              <w:rPr>
                <w:lang/>
              </w:rPr>
              <w:t>Vrsta javnog glasila (štampani, internet)</w:t>
            </w:r>
          </w:p>
        </w:tc>
        <w:tc>
          <w:tcPr>
            <w:tcW w:w="6975" w:type="dxa"/>
          </w:tcPr>
          <w:p w:rsidR="00CD76CC" w:rsidRPr="002C6CE1" w:rsidRDefault="00CD76CC" w:rsidP="002765FF">
            <w:pPr>
              <w:jc w:val="center"/>
              <w:rPr>
                <w:lang/>
              </w:rPr>
            </w:pPr>
          </w:p>
        </w:tc>
      </w:tr>
      <w:tr w:rsidR="002F10BD" w:rsidRPr="002C6CE1" w:rsidTr="002765FF">
        <w:tc>
          <w:tcPr>
            <w:tcW w:w="2268" w:type="dxa"/>
          </w:tcPr>
          <w:p w:rsidR="002F10BD" w:rsidRPr="002C6CE1" w:rsidRDefault="002F10BD" w:rsidP="002765FF">
            <w:pPr>
              <w:jc w:val="center"/>
              <w:rPr>
                <w:lang/>
              </w:rPr>
            </w:pPr>
            <w:r w:rsidRPr="002C6CE1">
              <w:rPr>
                <w:lang/>
              </w:rPr>
              <w:t>Internet stranica</w:t>
            </w:r>
          </w:p>
        </w:tc>
        <w:tc>
          <w:tcPr>
            <w:tcW w:w="6975" w:type="dxa"/>
          </w:tcPr>
          <w:p w:rsidR="002F10BD" w:rsidRPr="002C6CE1" w:rsidRDefault="002F10BD" w:rsidP="002765FF">
            <w:pPr>
              <w:jc w:val="center"/>
              <w:rPr>
                <w:lang/>
              </w:rPr>
            </w:pPr>
          </w:p>
        </w:tc>
      </w:tr>
      <w:tr w:rsidR="002F10BD" w:rsidRPr="002C6CE1" w:rsidTr="002765FF">
        <w:tc>
          <w:tcPr>
            <w:tcW w:w="2268" w:type="dxa"/>
          </w:tcPr>
          <w:p w:rsidR="002F10BD" w:rsidRPr="002C6CE1" w:rsidRDefault="002F10BD" w:rsidP="002765FF">
            <w:pPr>
              <w:jc w:val="center"/>
              <w:rPr>
                <w:lang/>
              </w:rPr>
            </w:pPr>
            <w:r w:rsidRPr="002C6CE1">
              <w:rPr>
                <w:lang/>
              </w:rPr>
              <w:t xml:space="preserve">Matični broj </w:t>
            </w:r>
          </w:p>
        </w:tc>
        <w:tc>
          <w:tcPr>
            <w:tcW w:w="6975" w:type="dxa"/>
          </w:tcPr>
          <w:p w:rsidR="002F10BD" w:rsidRPr="002C6CE1" w:rsidRDefault="002F10BD" w:rsidP="002765FF">
            <w:pPr>
              <w:jc w:val="center"/>
              <w:rPr>
                <w:lang/>
              </w:rPr>
            </w:pPr>
          </w:p>
        </w:tc>
      </w:tr>
      <w:tr w:rsidR="002F10BD" w:rsidRPr="002C6CE1" w:rsidTr="002765FF">
        <w:tc>
          <w:tcPr>
            <w:tcW w:w="2268" w:type="dxa"/>
          </w:tcPr>
          <w:p w:rsidR="002F10BD" w:rsidRPr="002C6CE1" w:rsidRDefault="002F10BD" w:rsidP="002765FF">
            <w:pPr>
              <w:jc w:val="center"/>
              <w:rPr>
                <w:lang/>
              </w:rPr>
            </w:pPr>
            <w:r w:rsidRPr="002C6CE1">
              <w:rPr>
                <w:lang/>
              </w:rPr>
              <w:t>PIB</w:t>
            </w:r>
          </w:p>
        </w:tc>
        <w:tc>
          <w:tcPr>
            <w:tcW w:w="6975" w:type="dxa"/>
          </w:tcPr>
          <w:p w:rsidR="002F10BD" w:rsidRPr="002C6CE1" w:rsidRDefault="002F10BD" w:rsidP="002765FF">
            <w:pPr>
              <w:jc w:val="center"/>
              <w:rPr>
                <w:lang/>
              </w:rPr>
            </w:pPr>
          </w:p>
        </w:tc>
      </w:tr>
      <w:tr w:rsidR="002F10BD" w:rsidRPr="002C6CE1" w:rsidTr="002765FF">
        <w:tc>
          <w:tcPr>
            <w:tcW w:w="2268" w:type="dxa"/>
          </w:tcPr>
          <w:p w:rsidR="002F10BD" w:rsidRPr="002C6CE1" w:rsidRDefault="002F10BD" w:rsidP="002765FF">
            <w:pPr>
              <w:jc w:val="center"/>
              <w:rPr>
                <w:lang/>
              </w:rPr>
            </w:pPr>
            <w:r w:rsidRPr="002C6CE1">
              <w:rPr>
                <w:lang/>
              </w:rPr>
              <w:t xml:space="preserve">Broj </w:t>
            </w:r>
            <w:r w:rsidR="004D008D" w:rsidRPr="002C6CE1">
              <w:rPr>
                <w:lang/>
              </w:rPr>
              <w:t xml:space="preserve">dinarskog </w:t>
            </w:r>
            <w:r w:rsidRPr="002C6CE1">
              <w:rPr>
                <w:lang/>
              </w:rPr>
              <w:t>tekućeg računa</w:t>
            </w:r>
          </w:p>
        </w:tc>
        <w:tc>
          <w:tcPr>
            <w:tcW w:w="6975" w:type="dxa"/>
          </w:tcPr>
          <w:p w:rsidR="002F10BD" w:rsidRPr="002C6CE1" w:rsidRDefault="002F10BD" w:rsidP="002765FF">
            <w:pPr>
              <w:jc w:val="center"/>
              <w:rPr>
                <w:lang/>
              </w:rPr>
            </w:pPr>
          </w:p>
        </w:tc>
      </w:tr>
      <w:tr w:rsidR="002F10BD" w:rsidRPr="002C6CE1" w:rsidTr="002765FF">
        <w:tc>
          <w:tcPr>
            <w:tcW w:w="2268" w:type="dxa"/>
          </w:tcPr>
          <w:p w:rsidR="002F10BD" w:rsidRPr="002C6CE1" w:rsidRDefault="002F10BD" w:rsidP="002765FF">
            <w:pPr>
              <w:jc w:val="center"/>
              <w:rPr>
                <w:lang/>
              </w:rPr>
            </w:pPr>
            <w:r w:rsidRPr="002C6CE1">
              <w:rPr>
                <w:lang/>
              </w:rPr>
              <w:t>Naziv banke</w:t>
            </w:r>
          </w:p>
        </w:tc>
        <w:tc>
          <w:tcPr>
            <w:tcW w:w="6975" w:type="dxa"/>
          </w:tcPr>
          <w:p w:rsidR="002F10BD" w:rsidRPr="002C6CE1" w:rsidRDefault="002F10BD" w:rsidP="002765FF">
            <w:pPr>
              <w:jc w:val="center"/>
              <w:rPr>
                <w:lang/>
              </w:rPr>
            </w:pPr>
          </w:p>
        </w:tc>
      </w:tr>
    </w:tbl>
    <w:p w:rsidR="00FB7AD4" w:rsidRPr="002C6CE1" w:rsidRDefault="00FB7AD4" w:rsidP="00FB7AD4">
      <w:pPr>
        <w:jc w:val="cente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68"/>
        <w:gridCol w:w="3060"/>
        <w:gridCol w:w="3915"/>
      </w:tblGrid>
      <w:tr w:rsidR="00FB7AD4" w:rsidRPr="002C6CE1" w:rsidTr="002765FF">
        <w:tc>
          <w:tcPr>
            <w:tcW w:w="2268" w:type="dxa"/>
            <w:vMerge w:val="restart"/>
          </w:tcPr>
          <w:p w:rsidR="00FB7AD4" w:rsidRPr="002C6CE1" w:rsidRDefault="00FB7AD4" w:rsidP="002765FF">
            <w:pPr>
              <w:jc w:val="center"/>
              <w:rPr>
                <w:lang/>
              </w:rPr>
            </w:pPr>
          </w:p>
          <w:p w:rsidR="00FB7AD4" w:rsidRPr="002C6CE1" w:rsidRDefault="00FB7AD4" w:rsidP="002765FF">
            <w:pPr>
              <w:jc w:val="center"/>
              <w:rPr>
                <w:lang/>
              </w:rPr>
            </w:pPr>
            <w:r w:rsidRPr="002C6CE1">
              <w:rPr>
                <w:lang/>
              </w:rPr>
              <w:t>Ovlašćeno lice</w:t>
            </w:r>
          </w:p>
        </w:tc>
        <w:tc>
          <w:tcPr>
            <w:tcW w:w="3060" w:type="dxa"/>
          </w:tcPr>
          <w:p w:rsidR="00FB7AD4" w:rsidRPr="002C6CE1" w:rsidRDefault="00FB7AD4" w:rsidP="00FB7AD4">
            <w:pPr>
              <w:rPr>
                <w:lang/>
              </w:rPr>
            </w:pPr>
            <w:r w:rsidRPr="002C6CE1">
              <w:rPr>
                <w:lang/>
              </w:rPr>
              <w:t>Ime i naziv pozicije</w:t>
            </w:r>
          </w:p>
        </w:tc>
        <w:tc>
          <w:tcPr>
            <w:tcW w:w="3915" w:type="dxa"/>
          </w:tcPr>
          <w:p w:rsidR="00FB7AD4" w:rsidRPr="002C6CE1" w:rsidRDefault="00FB7AD4" w:rsidP="002765FF">
            <w:pPr>
              <w:jc w:val="center"/>
              <w:rPr>
                <w:lang/>
              </w:rPr>
            </w:pPr>
          </w:p>
        </w:tc>
      </w:tr>
      <w:tr w:rsidR="00FB7AD4" w:rsidRPr="002C6CE1" w:rsidTr="002765FF">
        <w:tc>
          <w:tcPr>
            <w:tcW w:w="2268" w:type="dxa"/>
            <w:vMerge/>
          </w:tcPr>
          <w:p w:rsidR="00FB7AD4" w:rsidRPr="002C6CE1" w:rsidRDefault="00FB7AD4" w:rsidP="002765FF">
            <w:pPr>
              <w:jc w:val="center"/>
              <w:rPr>
                <w:lang/>
              </w:rPr>
            </w:pPr>
          </w:p>
        </w:tc>
        <w:tc>
          <w:tcPr>
            <w:tcW w:w="3060" w:type="dxa"/>
          </w:tcPr>
          <w:p w:rsidR="00FB7AD4" w:rsidRPr="002C6CE1" w:rsidRDefault="00FB7AD4" w:rsidP="00FB7AD4">
            <w:pPr>
              <w:rPr>
                <w:lang/>
              </w:rPr>
            </w:pPr>
            <w:r w:rsidRPr="002C6CE1">
              <w:rPr>
                <w:lang/>
              </w:rPr>
              <w:t>Adresa</w:t>
            </w:r>
          </w:p>
        </w:tc>
        <w:tc>
          <w:tcPr>
            <w:tcW w:w="3915" w:type="dxa"/>
          </w:tcPr>
          <w:p w:rsidR="00FB7AD4" w:rsidRPr="002C6CE1" w:rsidRDefault="00FB7AD4" w:rsidP="002765FF">
            <w:pPr>
              <w:jc w:val="center"/>
              <w:rPr>
                <w:lang/>
              </w:rPr>
            </w:pPr>
          </w:p>
        </w:tc>
      </w:tr>
      <w:tr w:rsidR="00FB7AD4" w:rsidRPr="002C6CE1" w:rsidTr="002765FF">
        <w:tc>
          <w:tcPr>
            <w:tcW w:w="2268" w:type="dxa"/>
            <w:vMerge/>
          </w:tcPr>
          <w:p w:rsidR="00FB7AD4" w:rsidRPr="002C6CE1" w:rsidRDefault="00FB7AD4" w:rsidP="002765FF">
            <w:pPr>
              <w:jc w:val="center"/>
              <w:rPr>
                <w:lang/>
              </w:rPr>
            </w:pPr>
          </w:p>
        </w:tc>
        <w:tc>
          <w:tcPr>
            <w:tcW w:w="3060" w:type="dxa"/>
          </w:tcPr>
          <w:p w:rsidR="00FB7AD4" w:rsidRPr="002C6CE1" w:rsidRDefault="00FB7AD4" w:rsidP="00FB7AD4">
            <w:pPr>
              <w:rPr>
                <w:lang/>
              </w:rPr>
            </w:pPr>
            <w:r w:rsidRPr="002C6CE1">
              <w:rPr>
                <w:lang/>
              </w:rPr>
              <w:t>Email</w:t>
            </w:r>
          </w:p>
        </w:tc>
        <w:tc>
          <w:tcPr>
            <w:tcW w:w="3915" w:type="dxa"/>
          </w:tcPr>
          <w:p w:rsidR="00FB7AD4" w:rsidRPr="002C6CE1" w:rsidRDefault="00FB7AD4" w:rsidP="002765FF">
            <w:pPr>
              <w:jc w:val="center"/>
              <w:rPr>
                <w:lang/>
              </w:rPr>
            </w:pPr>
          </w:p>
        </w:tc>
      </w:tr>
      <w:tr w:rsidR="00FB7AD4" w:rsidRPr="002C6CE1" w:rsidTr="002765FF">
        <w:tc>
          <w:tcPr>
            <w:tcW w:w="2268" w:type="dxa"/>
            <w:vMerge/>
          </w:tcPr>
          <w:p w:rsidR="00FB7AD4" w:rsidRPr="002C6CE1" w:rsidRDefault="00FB7AD4" w:rsidP="002765FF">
            <w:pPr>
              <w:jc w:val="center"/>
              <w:rPr>
                <w:lang/>
              </w:rPr>
            </w:pPr>
          </w:p>
        </w:tc>
        <w:tc>
          <w:tcPr>
            <w:tcW w:w="3060" w:type="dxa"/>
          </w:tcPr>
          <w:p w:rsidR="00FB7AD4" w:rsidRPr="002C6CE1" w:rsidRDefault="00FB7AD4" w:rsidP="00FB7AD4">
            <w:pPr>
              <w:rPr>
                <w:lang/>
              </w:rPr>
            </w:pPr>
            <w:r w:rsidRPr="002C6CE1">
              <w:rPr>
                <w:lang/>
              </w:rPr>
              <w:t xml:space="preserve">Telefon </w:t>
            </w:r>
          </w:p>
        </w:tc>
        <w:tc>
          <w:tcPr>
            <w:tcW w:w="3915" w:type="dxa"/>
          </w:tcPr>
          <w:p w:rsidR="00FB7AD4" w:rsidRPr="002C6CE1" w:rsidRDefault="00FB7AD4" w:rsidP="002765FF">
            <w:pPr>
              <w:jc w:val="center"/>
              <w:rPr>
                <w:lang/>
              </w:rPr>
            </w:pPr>
          </w:p>
        </w:tc>
      </w:tr>
      <w:tr w:rsidR="00FB7AD4" w:rsidRPr="002C6CE1" w:rsidTr="002765FF">
        <w:tc>
          <w:tcPr>
            <w:tcW w:w="9243" w:type="dxa"/>
            <w:gridSpan w:val="3"/>
          </w:tcPr>
          <w:p w:rsidR="00FB7AD4" w:rsidRPr="002C6CE1" w:rsidRDefault="00FB7AD4" w:rsidP="002765FF">
            <w:pPr>
              <w:jc w:val="center"/>
              <w:rPr>
                <w:lang/>
              </w:rPr>
            </w:pPr>
          </w:p>
        </w:tc>
      </w:tr>
      <w:tr w:rsidR="00FB7AD4" w:rsidRPr="002C6CE1" w:rsidTr="002765FF">
        <w:tc>
          <w:tcPr>
            <w:tcW w:w="2268" w:type="dxa"/>
            <w:vMerge w:val="restart"/>
          </w:tcPr>
          <w:p w:rsidR="00FB7AD4" w:rsidRPr="002C6CE1" w:rsidRDefault="00FB7AD4" w:rsidP="002765FF">
            <w:pPr>
              <w:jc w:val="center"/>
              <w:rPr>
                <w:lang/>
              </w:rPr>
            </w:pPr>
          </w:p>
          <w:p w:rsidR="00FB7AD4" w:rsidRPr="002C6CE1" w:rsidRDefault="00FB7AD4" w:rsidP="002765FF">
            <w:pPr>
              <w:jc w:val="center"/>
              <w:rPr>
                <w:lang/>
              </w:rPr>
            </w:pPr>
            <w:r w:rsidRPr="002C6CE1">
              <w:rPr>
                <w:lang/>
              </w:rPr>
              <w:t>Kontakt osoba</w:t>
            </w:r>
          </w:p>
          <w:p w:rsidR="00FB7AD4" w:rsidRPr="002C6CE1" w:rsidRDefault="00FB7AD4" w:rsidP="002765FF">
            <w:pPr>
              <w:jc w:val="center"/>
              <w:rPr>
                <w:lang/>
              </w:rPr>
            </w:pPr>
            <w:r w:rsidRPr="002C6CE1">
              <w:rPr>
                <w:lang/>
              </w:rPr>
              <w:t>Za projekat</w:t>
            </w:r>
          </w:p>
        </w:tc>
        <w:tc>
          <w:tcPr>
            <w:tcW w:w="3060" w:type="dxa"/>
          </w:tcPr>
          <w:p w:rsidR="00FB7AD4" w:rsidRPr="002C6CE1" w:rsidRDefault="00FB7AD4" w:rsidP="00FB7AD4">
            <w:pPr>
              <w:rPr>
                <w:lang/>
              </w:rPr>
            </w:pPr>
            <w:r w:rsidRPr="002C6CE1">
              <w:rPr>
                <w:lang/>
              </w:rPr>
              <w:t>Ime i naziv pozicije</w:t>
            </w:r>
          </w:p>
        </w:tc>
        <w:tc>
          <w:tcPr>
            <w:tcW w:w="3915" w:type="dxa"/>
          </w:tcPr>
          <w:p w:rsidR="00FB7AD4" w:rsidRPr="002C6CE1" w:rsidRDefault="00FB7AD4" w:rsidP="002765FF">
            <w:pPr>
              <w:jc w:val="center"/>
              <w:rPr>
                <w:lang/>
              </w:rPr>
            </w:pPr>
          </w:p>
        </w:tc>
      </w:tr>
      <w:tr w:rsidR="00FB7AD4" w:rsidRPr="002C6CE1" w:rsidTr="002765FF">
        <w:tc>
          <w:tcPr>
            <w:tcW w:w="2268" w:type="dxa"/>
            <w:vMerge/>
          </w:tcPr>
          <w:p w:rsidR="00FB7AD4" w:rsidRPr="002C6CE1" w:rsidRDefault="00FB7AD4" w:rsidP="002765FF">
            <w:pPr>
              <w:jc w:val="center"/>
              <w:rPr>
                <w:lang/>
              </w:rPr>
            </w:pPr>
          </w:p>
        </w:tc>
        <w:tc>
          <w:tcPr>
            <w:tcW w:w="3060" w:type="dxa"/>
          </w:tcPr>
          <w:p w:rsidR="00FB7AD4" w:rsidRPr="002C6CE1" w:rsidRDefault="00FB7AD4" w:rsidP="00FB7AD4">
            <w:pPr>
              <w:rPr>
                <w:lang/>
              </w:rPr>
            </w:pPr>
            <w:r w:rsidRPr="002C6CE1">
              <w:rPr>
                <w:lang/>
              </w:rPr>
              <w:t>Adresa</w:t>
            </w:r>
          </w:p>
        </w:tc>
        <w:tc>
          <w:tcPr>
            <w:tcW w:w="3915" w:type="dxa"/>
          </w:tcPr>
          <w:p w:rsidR="00FB7AD4" w:rsidRPr="002C6CE1" w:rsidRDefault="00FB7AD4" w:rsidP="002765FF">
            <w:pPr>
              <w:jc w:val="center"/>
              <w:rPr>
                <w:lang/>
              </w:rPr>
            </w:pPr>
          </w:p>
        </w:tc>
      </w:tr>
      <w:tr w:rsidR="00FB7AD4" w:rsidRPr="002C6CE1" w:rsidTr="002765FF">
        <w:tc>
          <w:tcPr>
            <w:tcW w:w="2268" w:type="dxa"/>
            <w:vMerge/>
          </w:tcPr>
          <w:p w:rsidR="00FB7AD4" w:rsidRPr="002C6CE1" w:rsidRDefault="00FB7AD4" w:rsidP="002765FF">
            <w:pPr>
              <w:jc w:val="center"/>
              <w:rPr>
                <w:lang/>
              </w:rPr>
            </w:pPr>
          </w:p>
        </w:tc>
        <w:tc>
          <w:tcPr>
            <w:tcW w:w="3060" w:type="dxa"/>
          </w:tcPr>
          <w:p w:rsidR="00FB7AD4" w:rsidRPr="002C6CE1" w:rsidRDefault="00FB7AD4" w:rsidP="00FB7AD4">
            <w:pPr>
              <w:rPr>
                <w:lang/>
              </w:rPr>
            </w:pPr>
            <w:r w:rsidRPr="002C6CE1">
              <w:rPr>
                <w:lang/>
              </w:rPr>
              <w:t>Email</w:t>
            </w:r>
          </w:p>
        </w:tc>
        <w:tc>
          <w:tcPr>
            <w:tcW w:w="3915" w:type="dxa"/>
          </w:tcPr>
          <w:p w:rsidR="00FB7AD4" w:rsidRPr="002C6CE1" w:rsidRDefault="00FB7AD4" w:rsidP="002765FF">
            <w:pPr>
              <w:jc w:val="center"/>
              <w:rPr>
                <w:lang/>
              </w:rPr>
            </w:pPr>
          </w:p>
        </w:tc>
      </w:tr>
      <w:tr w:rsidR="00FB7AD4" w:rsidRPr="002C6CE1" w:rsidTr="002765FF">
        <w:tc>
          <w:tcPr>
            <w:tcW w:w="2268" w:type="dxa"/>
            <w:vMerge/>
          </w:tcPr>
          <w:p w:rsidR="00FB7AD4" w:rsidRPr="002C6CE1" w:rsidRDefault="00FB7AD4" w:rsidP="002765FF">
            <w:pPr>
              <w:jc w:val="center"/>
              <w:rPr>
                <w:lang/>
              </w:rPr>
            </w:pPr>
          </w:p>
        </w:tc>
        <w:tc>
          <w:tcPr>
            <w:tcW w:w="3060" w:type="dxa"/>
          </w:tcPr>
          <w:p w:rsidR="00FB7AD4" w:rsidRPr="002C6CE1" w:rsidRDefault="00FB7AD4" w:rsidP="00FB7AD4">
            <w:pPr>
              <w:rPr>
                <w:lang/>
              </w:rPr>
            </w:pPr>
            <w:r w:rsidRPr="002C6CE1">
              <w:rPr>
                <w:lang/>
              </w:rPr>
              <w:t xml:space="preserve">Telefon </w:t>
            </w:r>
          </w:p>
        </w:tc>
        <w:tc>
          <w:tcPr>
            <w:tcW w:w="3915" w:type="dxa"/>
          </w:tcPr>
          <w:p w:rsidR="00FB7AD4" w:rsidRPr="002C6CE1" w:rsidRDefault="00FB7AD4" w:rsidP="002765FF">
            <w:pPr>
              <w:jc w:val="center"/>
              <w:rPr>
                <w:lang/>
              </w:rPr>
            </w:pPr>
          </w:p>
        </w:tc>
      </w:tr>
    </w:tbl>
    <w:p w:rsidR="00FB7AD4" w:rsidRPr="002C6CE1" w:rsidRDefault="00FB7AD4" w:rsidP="00FB7AD4">
      <w:pPr>
        <w:jc w:val="cente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4622"/>
      </w:tblGrid>
      <w:tr w:rsidR="00CD76CC" w:rsidRPr="002C6CE1" w:rsidTr="002765FF">
        <w:tc>
          <w:tcPr>
            <w:tcW w:w="4621" w:type="dxa"/>
          </w:tcPr>
          <w:p w:rsidR="00CD76CC" w:rsidRPr="002C6CE1" w:rsidRDefault="00AF3779" w:rsidP="00CD76CC">
            <w:pPr>
              <w:rPr>
                <w:lang/>
              </w:rPr>
            </w:pPr>
            <w:r w:rsidRPr="002C6CE1">
              <w:rPr>
                <w:lang/>
              </w:rPr>
              <w:t>Iznos sredstava</w:t>
            </w:r>
            <w:r w:rsidR="002765FF" w:rsidRPr="002C6CE1">
              <w:rPr>
                <w:lang/>
              </w:rPr>
              <w:t xml:space="preserve"> u EUR </w:t>
            </w:r>
            <w:r w:rsidR="00CD76CC" w:rsidRPr="002C6CE1">
              <w:rPr>
                <w:lang/>
              </w:rPr>
              <w:t xml:space="preserve"> za koji se konkuriše </w:t>
            </w:r>
          </w:p>
          <w:p w:rsidR="00CD76CC" w:rsidRPr="002C6CE1" w:rsidRDefault="00CD76CC" w:rsidP="002765FF">
            <w:pPr>
              <w:jc w:val="center"/>
              <w:rPr>
                <w:lang/>
              </w:rPr>
            </w:pPr>
          </w:p>
        </w:tc>
        <w:tc>
          <w:tcPr>
            <w:tcW w:w="4622" w:type="dxa"/>
          </w:tcPr>
          <w:p w:rsidR="00CD76CC" w:rsidRPr="002C6CE1" w:rsidRDefault="00CD76CC" w:rsidP="002765FF">
            <w:pPr>
              <w:jc w:val="center"/>
              <w:rPr>
                <w:lang/>
              </w:rPr>
            </w:pPr>
          </w:p>
        </w:tc>
      </w:tr>
      <w:tr w:rsidR="00CD76CC" w:rsidRPr="002C6CE1" w:rsidTr="002765FF">
        <w:tc>
          <w:tcPr>
            <w:tcW w:w="4621" w:type="dxa"/>
          </w:tcPr>
          <w:p w:rsidR="00CD76CC" w:rsidRPr="002C6CE1" w:rsidRDefault="00CD76CC" w:rsidP="00CD76CC">
            <w:pPr>
              <w:rPr>
                <w:lang/>
              </w:rPr>
            </w:pPr>
            <w:r w:rsidRPr="002C6CE1">
              <w:rPr>
                <w:lang/>
              </w:rPr>
              <w:t>PERIOD RELIZACIJE PROJEKTA</w:t>
            </w:r>
          </w:p>
          <w:p w:rsidR="00CD76CC" w:rsidRPr="002C6CE1" w:rsidRDefault="00CD76CC" w:rsidP="00CD76CC">
            <w:pPr>
              <w:rPr>
                <w:lang/>
              </w:rPr>
            </w:pPr>
            <w:r w:rsidRPr="002C6CE1">
              <w:rPr>
                <w:lang/>
              </w:rPr>
              <w:t>Datumi „od-do“</w:t>
            </w:r>
          </w:p>
        </w:tc>
        <w:tc>
          <w:tcPr>
            <w:tcW w:w="4622" w:type="dxa"/>
          </w:tcPr>
          <w:p w:rsidR="00CD76CC" w:rsidRPr="002C6CE1" w:rsidRDefault="00CD76CC" w:rsidP="002765FF">
            <w:pPr>
              <w:jc w:val="center"/>
              <w:rPr>
                <w:lang/>
              </w:rPr>
            </w:pPr>
          </w:p>
        </w:tc>
      </w:tr>
    </w:tbl>
    <w:p w:rsidR="00FB7AD4" w:rsidRPr="002C6CE1" w:rsidRDefault="00FB7AD4" w:rsidP="00FB7AD4">
      <w:pPr>
        <w:jc w:val="center"/>
        <w:rPr>
          <w:lang/>
        </w:rPr>
      </w:pPr>
    </w:p>
    <w:p w:rsidR="002F10BD" w:rsidRPr="002C6CE1" w:rsidRDefault="002F10BD" w:rsidP="002F10BD">
      <w:pPr>
        <w:rPr>
          <w:lang/>
        </w:rPr>
      </w:pPr>
      <w:r w:rsidRPr="002C6CE1">
        <w:rPr>
          <w:b/>
          <w:i/>
          <w:lang/>
        </w:rPr>
        <w:t>REZIME PROJEKTA</w:t>
      </w:r>
      <w:r w:rsidRPr="002C6CE1">
        <w:rPr>
          <w:lang/>
        </w:rPr>
        <w:t xml:space="preserve"> (rezime predloženih aktivnosti, svrhe projekta,  ciljne grupe, tema, žanr, broj medijskih sadržaja,  gde će biti objavl</w:t>
      </w:r>
      <w:r w:rsidR="00AF3779" w:rsidRPr="002C6CE1">
        <w:rPr>
          <w:lang/>
        </w:rPr>
        <w:t>jen) – do 800</w:t>
      </w:r>
      <w:r w:rsidR="002C6CE1">
        <w:rPr>
          <w:lang/>
        </w:rPr>
        <w:t xml:space="preserve"> </w:t>
      </w:r>
      <w:r w:rsidR="00AF3779" w:rsidRPr="002C6CE1">
        <w:rPr>
          <w:lang/>
        </w:rPr>
        <w:t>karaktera</w:t>
      </w:r>
    </w:p>
    <w:p w:rsidR="002F10BD" w:rsidRPr="002C6CE1" w:rsidRDefault="002F10BD" w:rsidP="002F10BD">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2F10BD" w:rsidRPr="002C6CE1" w:rsidTr="002765FF">
        <w:tc>
          <w:tcPr>
            <w:tcW w:w="9243" w:type="dxa"/>
          </w:tcPr>
          <w:p w:rsidR="002F10BD" w:rsidRPr="002C6CE1" w:rsidRDefault="002F10BD" w:rsidP="002F10BD">
            <w:pPr>
              <w:rPr>
                <w:lang/>
              </w:rPr>
            </w:pPr>
          </w:p>
          <w:p w:rsidR="002F10BD" w:rsidRPr="002C6CE1" w:rsidRDefault="002F10BD" w:rsidP="002F10BD">
            <w:pPr>
              <w:rPr>
                <w:lang/>
              </w:rPr>
            </w:pPr>
          </w:p>
          <w:p w:rsidR="002F10BD" w:rsidRPr="002C6CE1" w:rsidRDefault="002F10BD" w:rsidP="002F10BD">
            <w:pPr>
              <w:rPr>
                <w:lang/>
              </w:rPr>
            </w:pPr>
          </w:p>
          <w:p w:rsidR="002F10BD" w:rsidRPr="002C6CE1" w:rsidRDefault="002F10BD" w:rsidP="002F10BD">
            <w:pPr>
              <w:rPr>
                <w:lang/>
              </w:rPr>
            </w:pPr>
          </w:p>
          <w:p w:rsidR="002F10BD" w:rsidRPr="002C6CE1" w:rsidRDefault="002F10BD" w:rsidP="002F10BD">
            <w:pPr>
              <w:rPr>
                <w:lang/>
              </w:rPr>
            </w:pPr>
          </w:p>
          <w:p w:rsidR="002F10BD" w:rsidRPr="002C6CE1" w:rsidRDefault="002F10BD" w:rsidP="002F10BD">
            <w:pPr>
              <w:rPr>
                <w:lang/>
              </w:rPr>
            </w:pPr>
          </w:p>
          <w:p w:rsidR="002F10BD" w:rsidRPr="002C6CE1" w:rsidRDefault="002F10BD" w:rsidP="002F10BD">
            <w:pPr>
              <w:rPr>
                <w:lang/>
              </w:rPr>
            </w:pPr>
          </w:p>
          <w:p w:rsidR="002F10BD" w:rsidRPr="002C6CE1" w:rsidRDefault="002F10BD" w:rsidP="002F10BD">
            <w:pPr>
              <w:rPr>
                <w:lang/>
              </w:rPr>
            </w:pPr>
          </w:p>
        </w:tc>
      </w:tr>
    </w:tbl>
    <w:p w:rsidR="002F10BD" w:rsidRPr="002C6CE1" w:rsidRDefault="002F10BD" w:rsidP="002F10BD">
      <w:pPr>
        <w:rPr>
          <w:lang/>
        </w:rPr>
      </w:pPr>
    </w:p>
    <w:p w:rsidR="002F10BD" w:rsidRPr="002C6CE1" w:rsidRDefault="002F10BD" w:rsidP="002F10BD">
      <w:pPr>
        <w:rPr>
          <w:lang/>
        </w:rPr>
      </w:pPr>
    </w:p>
    <w:p w:rsidR="002F10BD" w:rsidRPr="002C6CE1" w:rsidRDefault="002F10BD" w:rsidP="002F10BD">
      <w:pPr>
        <w:rPr>
          <w:lang/>
        </w:rPr>
      </w:pPr>
    </w:p>
    <w:p w:rsidR="002F10BD" w:rsidRPr="002C6CE1" w:rsidRDefault="001C7FA7" w:rsidP="001C7FA7">
      <w:pPr>
        <w:rPr>
          <w:b/>
          <w:i/>
          <w:lang/>
        </w:rPr>
      </w:pPr>
      <w:r w:rsidRPr="002C6CE1">
        <w:rPr>
          <w:b/>
          <w:i/>
          <w:lang/>
        </w:rPr>
        <w:lastRenderedPageBreak/>
        <w:t>RELEVANTNOST PREDLOGA PROJEKTA</w:t>
      </w:r>
    </w:p>
    <w:p w:rsidR="00ED699B" w:rsidRPr="002C6CE1" w:rsidRDefault="00ED699B" w:rsidP="001C7FA7">
      <w:pPr>
        <w:rPr>
          <w:b/>
          <w:i/>
          <w:lang/>
        </w:rPr>
      </w:pPr>
    </w:p>
    <w:p w:rsidR="00ED699B" w:rsidRPr="002C6CE1" w:rsidRDefault="00ED699B" w:rsidP="00ED699B">
      <w:pPr>
        <w:pStyle w:val="ListParagraph"/>
        <w:numPr>
          <w:ilvl w:val="0"/>
          <w:numId w:val="19"/>
        </w:numPr>
        <w:rPr>
          <w:b/>
          <w:i/>
          <w:lang/>
        </w:rPr>
      </w:pPr>
      <w:r w:rsidRPr="002C6CE1">
        <w:rPr>
          <w:b/>
          <w:i/>
          <w:lang/>
        </w:rPr>
        <w:t>Opis stanja i identifikacija problema</w:t>
      </w:r>
      <w:r w:rsidRPr="002C6CE1">
        <w:rPr>
          <w:lang/>
        </w:rPr>
        <w:t xml:space="preserve"> (</w:t>
      </w:r>
      <w:r w:rsidR="00F819E1" w:rsidRPr="002C6CE1">
        <w:rPr>
          <w:lang/>
        </w:rPr>
        <w:t>Opišite situaciju u društvu ili oblasti delovanja na koju se projekat</w:t>
      </w:r>
      <w:r w:rsidR="002C6CE1">
        <w:rPr>
          <w:lang/>
        </w:rPr>
        <w:t xml:space="preserve"> odnosi kroz analizu problema. </w:t>
      </w:r>
      <w:r w:rsidR="00F819E1" w:rsidRPr="002C6CE1">
        <w:rPr>
          <w:lang/>
        </w:rPr>
        <w:t>J</w:t>
      </w:r>
      <w:r w:rsidR="002C6CE1">
        <w:rPr>
          <w:lang/>
        </w:rPr>
        <w:t>a</w:t>
      </w:r>
      <w:r w:rsidRPr="002C6CE1">
        <w:rPr>
          <w:lang/>
        </w:rPr>
        <w:t xml:space="preserve">sno identifikujte specifičan problem ili probleme </w:t>
      </w:r>
      <w:r w:rsidR="002C6CE1">
        <w:rPr>
          <w:lang/>
        </w:rPr>
        <w:t xml:space="preserve">čijem rešavanju će doprineti </w:t>
      </w:r>
      <w:r w:rsidRPr="002C6CE1">
        <w:rPr>
          <w:lang/>
        </w:rPr>
        <w:t>uspešn</w:t>
      </w:r>
      <w:r w:rsidR="002C6CE1">
        <w:rPr>
          <w:lang/>
        </w:rPr>
        <w:t>o sprovođenje</w:t>
      </w:r>
      <w:r w:rsidRPr="002C6CE1">
        <w:rPr>
          <w:lang/>
        </w:rPr>
        <w:t xml:space="preserve"> predloženih aktivnosti. Koristite</w:t>
      </w:r>
      <w:r w:rsidR="002C6CE1">
        <w:rPr>
          <w:lang/>
        </w:rPr>
        <w:t xml:space="preserve"> </w:t>
      </w:r>
      <w:r w:rsidRPr="002C6CE1">
        <w:rPr>
          <w:lang/>
        </w:rPr>
        <w:t>kvalitativne</w:t>
      </w:r>
      <w:r w:rsidR="002C6CE1">
        <w:rPr>
          <w:lang/>
        </w:rPr>
        <w:t xml:space="preserve">, odnosno </w:t>
      </w:r>
      <w:r w:rsidRPr="002C6CE1">
        <w:rPr>
          <w:lang/>
        </w:rPr>
        <w:t>kvantitativne pokazatelje sadašnjeg stanja koristeći raspoložive podatke, iskustva, istraživanja i dr.)</w:t>
      </w:r>
    </w:p>
    <w:p w:rsidR="001C7FA7" w:rsidRPr="002C6CE1" w:rsidRDefault="001C7FA7" w:rsidP="001C7FA7">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ED699B" w:rsidRPr="002C6CE1" w:rsidTr="002765FF">
        <w:tc>
          <w:tcPr>
            <w:tcW w:w="9243" w:type="dxa"/>
          </w:tcPr>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p w:rsidR="00ED699B" w:rsidRPr="002C6CE1" w:rsidRDefault="00ED699B" w:rsidP="001C7FA7">
            <w:pPr>
              <w:rPr>
                <w:lang/>
              </w:rPr>
            </w:pPr>
          </w:p>
        </w:tc>
      </w:tr>
    </w:tbl>
    <w:p w:rsidR="001C7FA7" w:rsidRPr="002C6CE1" w:rsidRDefault="001C7FA7" w:rsidP="001C7FA7">
      <w:pPr>
        <w:rPr>
          <w:lang/>
        </w:rPr>
      </w:pPr>
    </w:p>
    <w:p w:rsidR="00ED699B" w:rsidRPr="002C6CE1" w:rsidRDefault="00ED699B" w:rsidP="00ED699B">
      <w:pPr>
        <w:pStyle w:val="ListParagraph"/>
        <w:numPr>
          <w:ilvl w:val="0"/>
          <w:numId w:val="19"/>
        </w:numPr>
        <w:rPr>
          <w:b/>
          <w:i/>
          <w:lang/>
        </w:rPr>
      </w:pPr>
      <w:r w:rsidRPr="002C6CE1">
        <w:rPr>
          <w:b/>
          <w:i/>
          <w:lang/>
        </w:rPr>
        <w:t>Opis značaja realizacije projekta</w:t>
      </w:r>
      <w:r w:rsidRPr="002C6CE1">
        <w:rPr>
          <w:lang/>
        </w:rPr>
        <w:t xml:space="preserve"> (Ukažite na važnost predloženog projekta u kontekstu konkretnih potreba i problema sa kojima se suočavaju ciljne grupe i krajnji korisnici </w:t>
      </w:r>
      <w:r w:rsidR="002C6CE1">
        <w:rPr>
          <w:lang/>
        </w:rPr>
        <w:t xml:space="preserve">kao i </w:t>
      </w:r>
      <w:r w:rsidRPr="002C6CE1">
        <w:rPr>
          <w:lang/>
        </w:rPr>
        <w:t>konkretne teritorije o</w:t>
      </w:r>
      <w:r w:rsidR="00F819E1" w:rsidRPr="002C6CE1">
        <w:rPr>
          <w:lang/>
        </w:rPr>
        <w:t>buhvaćene predloženim projektom</w:t>
      </w:r>
      <w:r w:rsidRPr="002C6CE1">
        <w:rPr>
          <w:lang/>
        </w:rPr>
        <w:t>)</w:t>
      </w:r>
    </w:p>
    <w:p w:rsidR="002C6CE1" w:rsidRPr="002C6CE1" w:rsidRDefault="002C6CE1" w:rsidP="002C6CE1">
      <w:pPr>
        <w:pStyle w:val="ListParagraph"/>
        <w:rPr>
          <w:b/>
          <w:i/>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ED699B" w:rsidRPr="002C6CE1" w:rsidTr="002765FF">
        <w:tc>
          <w:tcPr>
            <w:tcW w:w="9243" w:type="dxa"/>
          </w:tcPr>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p w:rsidR="00ED699B" w:rsidRPr="002C6CE1" w:rsidRDefault="00ED699B" w:rsidP="00ED699B">
            <w:pPr>
              <w:rPr>
                <w:b/>
                <w:i/>
                <w:lang/>
              </w:rPr>
            </w:pPr>
          </w:p>
        </w:tc>
      </w:tr>
    </w:tbl>
    <w:p w:rsidR="00ED699B" w:rsidRPr="002C6CE1" w:rsidRDefault="00ED699B" w:rsidP="0039367E">
      <w:pPr>
        <w:pStyle w:val="ListParagraph"/>
        <w:numPr>
          <w:ilvl w:val="0"/>
          <w:numId w:val="19"/>
        </w:numPr>
        <w:rPr>
          <w:b/>
          <w:i/>
          <w:lang/>
        </w:rPr>
      </w:pPr>
      <w:r w:rsidRPr="002C6CE1">
        <w:rPr>
          <w:b/>
          <w:i/>
          <w:lang/>
        </w:rPr>
        <w:lastRenderedPageBreak/>
        <w:t xml:space="preserve">Ciljne grupe i krajnji korisnici </w:t>
      </w:r>
      <w:r w:rsidRPr="002C6CE1">
        <w:rPr>
          <w:lang/>
        </w:rPr>
        <w:t>(U kratkim crtama opišite ciljne grupe i krajnje korisnike predloženog projekta</w:t>
      </w:r>
      <w:r w:rsidR="0039367E" w:rsidRPr="002C6CE1">
        <w:rPr>
          <w:lang/>
        </w:rPr>
        <w:t>. Ciljne grupe su grupe, organizacije, lica koja su pod direktnim pozitivnim uticajem projektnih aktivnosti. Krajnji korisnici su oni koji će imati dugoročne koristi od projekata na nivou čitavog društva ili sektora)</w:t>
      </w:r>
    </w:p>
    <w:p w:rsidR="00F819E1" w:rsidRPr="002C6CE1" w:rsidRDefault="00F819E1" w:rsidP="00F819E1">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F819E1" w:rsidRPr="002C6CE1" w:rsidTr="002765FF">
        <w:tc>
          <w:tcPr>
            <w:tcW w:w="9243" w:type="dxa"/>
          </w:tcPr>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tc>
      </w:tr>
    </w:tbl>
    <w:p w:rsidR="00F819E1" w:rsidRPr="002C6CE1" w:rsidRDefault="00F819E1" w:rsidP="00F819E1">
      <w:pPr>
        <w:rPr>
          <w:b/>
          <w:i/>
          <w:lang/>
        </w:rPr>
      </w:pPr>
    </w:p>
    <w:p w:rsidR="00F819E1" w:rsidRPr="002C6CE1" w:rsidRDefault="00F819E1" w:rsidP="00F819E1">
      <w:pPr>
        <w:rPr>
          <w:b/>
          <w:i/>
          <w:lang/>
        </w:rPr>
      </w:pPr>
      <w:r w:rsidRPr="002C6CE1">
        <w:rPr>
          <w:b/>
          <w:i/>
          <w:lang/>
        </w:rPr>
        <w:t>OPIS PROJEKTA</w:t>
      </w:r>
    </w:p>
    <w:p w:rsidR="00F819E1" w:rsidRPr="002C6CE1" w:rsidRDefault="00F819E1" w:rsidP="00F819E1">
      <w:pPr>
        <w:rPr>
          <w:b/>
          <w:i/>
          <w:lang/>
        </w:rPr>
      </w:pPr>
    </w:p>
    <w:p w:rsidR="00F819E1" w:rsidRPr="002C6CE1" w:rsidRDefault="00F819E1" w:rsidP="00F819E1">
      <w:pPr>
        <w:pStyle w:val="ListParagraph"/>
        <w:numPr>
          <w:ilvl w:val="0"/>
          <w:numId w:val="20"/>
        </w:numPr>
        <w:rPr>
          <w:b/>
          <w:i/>
          <w:lang/>
        </w:rPr>
      </w:pPr>
      <w:r w:rsidRPr="002C6CE1">
        <w:rPr>
          <w:b/>
          <w:i/>
          <w:lang/>
        </w:rPr>
        <w:t xml:space="preserve">Opšti ili dugoročni cilj projekta </w:t>
      </w:r>
      <w:r w:rsidRPr="002C6CE1">
        <w:rPr>
          <w:lang/>
        </w:rPr>
        <w:t>(Definišite opšti cilj koji će doprineti ostvarenju promene u smislu dugoročne koristi za ciljnu grupu pre svega u oblasti javnog informisanja)</w:t>
      </w:r>
    </w:p>
    <w:p w:rsidR="002C6CE1" w:rsidRPr="002C6CE1" w:rsidRDefault="002C6CE1" w:rsidP="002C6CE1">
      <w:pPr>
        <w:pStyle w:val="ListParagraph"/>
        <w:rPr>
          <w:b/>
          <w:i/>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F819E1" w:rsidRPr="002C6CE1" w:rsidTr="002765FF">
        <w:tc>
          <w:tcPr>
            <w:tcW w:w="9243" w:type="dxa"/>
          </w:tcPr>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tc>
      </w:tr>
    </w:tbl>
    <w:p w:rsidR="00F819E1" w:rsidRPr="002C6CE1" w:rsidRDefault="00F819E1" w:rsidP="00F819E1">
      <w:pPr>
        <w:rPr>
          <w:b/>
          <w:i/>
          <w:lang/>
        </w:rPr>
      </w:pPr>
    </w:p>
    <w:p w:rsidR="00F819E1" w:rsidRPr="002C6CE1" w:rsidRDefault="00F819E1" w:rsidP="00F819E1">
      <w:pPr>
        <w:pStyle w:val="ListParagraph"/>
        <w:numPr>
          <w:ilvl w:val="0"/>
          <w:numId w:val="20"/>
        </w:numPr>
        <w:rPr>
          <w:b/>
          <w:i/>
          <w:lang/>
        </w:rPr>
      </w:pPr>
      <w:r w:rsidRPr="002C6CE1">
        <w:rPr>
          <w:b/>
          <w:i/>
          <w:lang/>
        </w:rPr>
        <w:t xml:space="preserve">Specifični ili kratkoročni cilj projekta </w:t>
      </w:r>
      <w:r w:rsidRPr="002C6CE1">
        <w:rPr>
          <w:lang/>
        </w:rPr>
        <w:t>(Navedite precizno specifične, merljive i vremenski određene ciljeve projekta, odnosno formulišite očekivanu pozitivnu promenu za ciljnu/e  grupu/e do koje će dovesti realizacija projekta)</w:t>
      </w:r>
    </w:p>
    <w:p w:rsidR="00F819E1" w:rsidRPr="002C6CE1" w:rsidRDefault="00F819E1" w:rsidP="00F819E1">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F819E1" w:rsidRPr="002C6CE1" w:rsidTr="002765FF">
        <w:tc>
          <w:tcPr>
            <w:tcW w:w="9243" w:type="dxa"/>
          </w:tcPr>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p w:rsidR="00F819E1" w:rsidRPr="002C6CE1" w:rsidRDefault="00F819E1" w:rsidP="00F819E1">
            <w:pPr>
              <w:rPr>
                <w:b/>
                <w:i/>
                <w:lang/>
              </w:rPr>
            </w:pPr>
          </w:p>
        </w:tc>
      </w:tr>
    </w:tbl>
    <w:p w:rsidR="00F819E1" w:rsidRPr="002C6CE1" w:rsidRDefault="00F819E1" w:rsidP="00F819E1">
      <w:pPr>
        <w:rPr>
          <w:b/>
          <w:i/>
          <w:lang/>
        </w:rPr>
      </w:pPr>
    </w:p>
    <w:p w:rsidR="00FF6BCB" w:rsidRPr="002C6CE1" w:rsidRDefault="00FF6BCB" w:rsidP="00505D86">
      <w:pPr>
        <w:pStyle w:val="ListParagraph"/>
        <w:numPr>
          <w:ilvl w:val="0"/>
          <w:numId w:val="20"/>
        </w:numPr>
        <w:rPr>
          <w:lang/>
        </w:rPr>
      </w:pPr>
      <w:r w:rsidRPr="002C6CE1">
        <w:rPr>
          <w:b/>
          <w:i/>
          <w:lang/>
        </w:rPr>
        <w:t xml:space="preserve">Opis aktivnosti </w:t>
      </w:r>
      <w:r w:rsidRPr="002C6CE1">
        <w:rPr>
          <w:lang/>
        </w:rPr>
        <w:t>(</w:t>
      </w:r>
      <w:r w:rsidR="00505D86" w:rsidRPr="002C6CE1">
        <w:rPr>
          <w:lang/>
        </w:rPr>
        <w:t>P</w:t>
      </w:r>
      <w:r w:rsidRPr="002C6CE1">
        <w:rPr>
          <w:lang/>
        </w:rPr>
        <w:t>redstavite</w:t>
      </w:r>
      <w:r w:rsidR="00505D86" w:rsidRPr="002C6CE1">
        <w:rPr>
          <w:lang/>
        </w:rPr>
        <w:t xml:space="preserve"> sistematično i hronološki pregledno planirane aktivnosti koje vode ka ostvrarivanju cilja projekta. Poželjno je da se obradi svaka aktivnost ponaosob i da se objasni kako se došlo do odabira baš te aktivnosti radi postizanja predviđenog rezultata. </w:t>
      </w:r>
      <w:r w:rsidR="002C6CE1">
        <w:rPr>
          <w:lang/>
        </w:rPr>
        <w:t>N</w:t>
      </w:r>
      <w:r w:rsidR="00505D86" w:rsidRPr="002C6CE1">
        <w:rPr>
          <w:lang/>
        </w:rPr>
        <w:t>aglasiti koji je vremenski redosled u preduzimanju aktivnosti tokom projektnog ciklusa i koje su logične veze između aktivnosti i uloge glavnih aktera u sprovođenju akti</w:t>
      </w:r>
      <w:r w:rsidR="002C6CE1">
        <w:rPr>
          <w:lang/>
        </w:rPr>
        <w:t>vnosti)</w:t>
      </w:r>
    </w:p>
    <w:p w:rsidR="00FF6BCB" w:rsidRPr="002C6CE1" w:rsidRDefault="00FF6BCB" w:rsidP="00505D86">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505D86" w:rsidRPr="002C6CE1" w:rsidTr="002765FF">
        <w:tc>
          <w:tcPr>
            <w:tcW w:w="9243" w:type="dxa"/>
          </w:tcPr>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p w:rsidR="00505D86" w:rsidRPr="002C6CE1" w:rsidRDefault="00505D86" w:rsidP="00505D86">
            <w:pPr>
              <w:rPr>
                <w:lang/>
              </w:rPr>
            </w:pPr>
          </w:p>
        </w:tc>
      </w:tr>
    </w:tbl>
    <w:p w:rsidR="00505D86" w:rsidRPr="002C6CE1" w:rsidRDefault="00505D86" w:rsidP="00505D86">
      <w:pPr>
        <w:rPr>
          <w:lang/>
        </w:rPr>
      </w:pPr>
    </w:p>
    <w:p w:rsidR="00505D86" w:rsidRPr="002C6CE1" w:rsidRDefault="000D68FD" w:rsidP="00505D86">
      <w:pPr>
        <w:pStyle w:val="ListParagraph"/>
        <w:numPr>
          <w:ilvl w:val="0"/>
          <w:numId w:val="20"/>
        </w:numPr>
        <w:rPr>
          <w:b/>
          <w:i/>
          <w:lang/>
        </w:rPr>
      </w:pPr>
      <w:r w:rsidRPr="002C6CE1">
        <w:rPr>
          <w:b/>
          <w:i/>
          <w:lang/>
        </w:rPr>
        <w:t xml:space="preserve">Tabelarni plan realizacije </w:t>
      </w:r>
      <w:r w:rsidR="00505D86" w:rsidRPr="002C6CE1">
        <w:rPr>
          <w:b/>
          <w:i/>
          <w:lang/>
        </w:rPr>
        <w:t>aktivnosti</w:t>
      </w:r>
    </w:p>
    <w:p w:rsidR="00505D86" w:rsidRPr="002C6CE1" w:rsidRDefault="00505D86" w:rsidP="00505D86">
      <w:pPr>
        <w:rPr>
          <w:b/>
          <w:i/>
          <w:lang/>
        </w:rPr>
      </w:pPr>
    </w:p>
    <w:p w:rsidR="00505D86" w:rsidRPr="002C6CE1" w:rsidRDefault="00505D86" w:rsidP="00505D86">
      <w:pPr>
        <w:rPr>
          <w:lang/>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577"/>
        <w:gridCol w:w="785"/>
        <w:gridCol w:w="785"/>
        <w:gridCol w:w="785"/>
        <w:gridCol w:w="785"/>
        <w:gridCol w:w="785"/>
        <w:gridCol w:w="786"/>
      </w:tblGrid>
      <w:tr w:rsidR="00505D86" w:rsidRPr="002C6CE1" w:rsidTr="00505D86">
        <w:tc>
          <w:tcPr>
            <w:tcW w:w="4577" w:type="dxa"/>
          </w:tcPr>
          <w:p w:rsidR="00505D86" w:rsidRPr="002C6CE1" w:rsidRDefault="00505D86" w:rsidP="00DB04C7">
            <w:pPr>
              <w:rPr>
                <w:rFonts w:ascii="Tahoma" w:hAnsi="Tahoma" w:cs="Tahoma"/>
                <w:sz w:val="20"/>
                <w:szCs w:val="20"/>
                <w:lang/>
              </w:rPr>
            </w:pPr>
            <w:r w:rsidRPr="002C6CE1">
              <w:rPr>
                <w:rFonts w:ascii="Tahoma" w:hAnsi="Tahoma" w:cs="Tahoma"/>
                <w:sz w:val="20"/>
                <w:szCs w:val="20"/>
                <w:lang/>
              </w:rPr>
              <w:t>Naziv aktivnosti</w:t>
            </w:r>
          </w:p>
        </w:tc>
        <w:tc>
          <w:tcPr>
            <w:tcW w:w="785" w:type="dxa"/>
          </w:tcPr>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mes</w:t>
            </w:r>
          </w:p>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1</w:t>
            </w:r>
          </w:p>
        </w:tc>
        <w:tc>
          <w:tcPr>
            <w:tcW w:w="785" w:type="dxa"/>
          </w:tcPr>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mes</w:t>
            </w:r>
          </w:p>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2</w:t>
            </w:r>
          </w:p>
        </w:tc>
        <w:tc>
          <w:tcPr>
            <w:tcW w:w="785" w:type="dxa"/>
          </w:tcPr>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mes</w:t>
            </w:r>
          </w:p>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3</w:t>
            </w:r>
          </w:p>
        </w:tc>
        <w:tc>
          <w:tcPr>
            <w:tcW w:w="785" w:type="dxa"/>
          </w:tcPr>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mes</w:t>
            </w:r>
          </w:p>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4</w:t>
            </w:r>
          </w:p>
        </w:tc>
        <w:tc>
          <w:tcPr>
            <w:tcW w:w="785" w:type="dxa"/>
          </w:tcPr>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mes</w:t>
            </w:r>
          </w:p>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5</w:t>
            </w:r>
          </w:p>
        </w:tc>
        <w:tc>
          <w:tcPr>
            <w:tcW w:w="786" w:type="dxa"/>
          </w:tcPr>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mes</w:t>
            </w:r>
          </w:p>
          <w:p w:rsidR="00505D86" w:rsidRPr="002C6CE1" w:rsidRDefault="00505D86" w:rsidP="00DB04C7">
            <w:pPr>
              <w:jc w:val="center"/>
              <w:rPr>
                <w:rFonts w:ascii="Tahoma" w:hAnsi="Tahoma" w:cs="Tahoma"/>
                <w:sz w:val="20"/>
                <w:szCs w:val="20"/>
                <w:lang/>
              </w:rPr>
            </w:pPr>
            <w:r w:rsidRPr="002C6CE1">
              <w:rPr>
                <w:rFonts w:ascii="Tahoma" w:hAnsi="Tahoma" w:cs="Tahoma"/>
                <w:sz w:val="20"/>
                <w:szCs w:val="20"/>
                <w:lang/>
              </w:rPr>
              <w:t>6</w:t>
            </w:r>
          </w:p>
        </w:tc>
      </w:tr>
      <w:tr w:rsidR="00505D86" w:rsidRPr="002C6CE1" w:rsidTr="00505D86">
        <w:tc>
          <w:tcPr>
            <w:tcW w:w="4577" w:type="dxa"/>
          </w:tcPr>
          <w:p w:rsidR="00505D86" w:rsidRPr="002C6CE1" w:rsidRDefault="00505D86" w:rsidP="00505D86">
            <w:pPr>
              <w:pStyle w:val="ListParagraph"/>
              <w:numPr>
                <w:ilvl w:val="0"/>
                <w:numId w:val="22"/>
              </w:numPr>
              <w:suppressAutoHyphens/>
              <w:jc w:val="both"/>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highlight w:val="darkGray"/>
                <w:lang/>
              </w:rPr>
            </w:pPr>
          </w:p>
        </w:tc>
        <w:tc>
          <w:tcPr>
            <w:tcW w:w="785" w:type="dxa"/>
            <w:shd w:val="clear" w:color="auto" w:fill="auto"/>
          </w:tcPr>
          <w:p w:rsidR="00505D86" w:rsidRPr="002C6CE1" w:rsidRDefault="00505D86" w:rsidP="00DB04C7">
            <w:pPr>
              <w:rPr>
                <w:rFonts w:ascii="Tahoma" w:hAnsi="Tahoma" w:cs="Tahoma"/>
                <w:sz w:val="20"/>
                <w:szCs w:val="20"/>
                <w:highlight w:val="darkGray"/>
                <w:lang/>
              </w:rPr>
            </w:pPr>
          </w:p>
        </w:tc>
        <w:tc>
          <w:tcPr>
            <w:tcW w:w="785" w:type="dxa"/>
            <w:shd w:val="clear" w:color="auto" w:fill="auto"/>
          </w:tcPr>
          <w:p w:rsidR="00505D86" w:rsidRPr="002C6CE1" w:rsidRDefault="00505D86" w:rsidP="00DB04C7">
            <w:pPr>
              <w:rPr>
                <w:rFonts w:ascii="Tahoma" w:hAnsi="Tahoma" w:cs="Tahoma"/>
                <w:sz w:val="20"/>
                <w:szCs w:val="20"/>
                <w:highlight w:val="darkGray"/>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6" w:type="dxa"/>
            <w:shd w:val="clear" w:color="auto" w:fill="auto"/>
          </w:tcPr>
          <w:p w:rsidR="00505D86" w:rsidRPr="002C6CE1" w:rsidRDefault="00505D86" w:rsidP="00DB04C7">
            <w:pPr>
              <w:rPr>
                <w:rFonts w:ascii="Tahoma" w:hAnsi="Tahoma" w:cs="Tahoma"/>
                <w:sz w:val="20"/>
                <w:szCs w:val="20"/>
                <w:lang/>
              </w:rPr>
            </w:pPr>
          </w:p>
        </w:tc>
      </w:tr>
      <w:tr w:rsidR="00505D86" w:rsidRPr="002C6CE1" w:rsidTr="00505D86">
        <w:tc>
          <w:tcPr>
            <w:tcW w:w="4577" w:type="dxa"/>
          </w:tcPr>
          <w:p w:rsidR="00505D86" w:rsidRPr="002C6CE1" w:rsidRDefault="00505D86" w:rsidP="00505D86">
            <w:pPr>
              <w:pStyle w:val="ListParagraph"/>
              <w:numPr>
                <w:ilvl w:val="0"/>
                <w:numId w:val="22"/>
              </w:numPr>
              <w:suppressAutoHyphens/>
              <w:jc w:val="both"/>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highlight w:val="darkGray"/>
                <w:lang/>
              </w:rPr>
            </w:pPr>
          </w:p>
        </w:tc>
        <w:tc>
          <w:tcPr>
            <w:tcW w:w="785" w:type="dxa"/>
            <w:shd w:val="clear" w:color="auto" w:fill="auto"/>
          </w:tcPr>
          <w:p w:rsidR="00505D86" w:rsidRPr="002C6CE1" w:rsidRDefault="00505D86" w:rsidP="00DB04C7">
            <w:pPr>
              <w:rPr>
                <w:rFonts w:ascii="Tahoma" w:hAnsi="Tahoma" w:cs="Tahoma"/>
                <w:sz w:val="20"/>
                <w:szCs w:val="20"/>
                <w:highlight w:val="darkGray"/>
                <w:lang/>
              </w:rPr>
            </w:pPr>
          </w:p>
        </w:tc>
        <w:tc>
          <w:tcPr>
            <w:tcW w:w="785" w:type="dxa"/>
            <w:shd w:val="clear" w:color="auto" w:fill="auto"/>
          </w:tcPr>
          <w:p w:rsidR="00505D86" w:rsidRPr="002C6CE1" w:rsidRDefault="00505D86" w:rsidP="00DB04C7">
            <w:pPr>
              <w:rPr>
                <w:rFonts w:ascii="Tahoma" w:hAnsi="Tahoma" w:cs="Tahoma"/>
                <w:sz w:val="20"/>
                <w:szCs w:val="20"/>
                <w:highlight w:val="darkGray"/>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6" w:type="dxa"/>
            <w:shd w:val="clear" w:color="auto" w:fill="auto"/>
          </w:tcPr>
          <w:p w:rsidR="00505D86" w:rsidRPr="002C6CE1" w:rsidRDefault="00505D86" w:rsidP="00DB04C7">
            <w:pPr>
              <w:rPr>
                <w:rFonts w:ascii="Tahoma" w:hAnsi="Tahoma" w:cs="Tahoma"/>
                <w:sz w:val="20"/>
                <w:szCs w:val="20"/>
                <w:lang/>
              </w:rPr>
            </w:pPr>
          </w:p>
        </w:tc>
      </w:tr>
      <w:tr w:rsidR="00505D86" w:rsidRPr="002C6CE1" w:rsidTr="00505D86">
        <w:tc>
          <w:tcPr>
            <w:tcW w:w="4577" w:type="dxa"/>
          </w:tcPr>
          <w:p w:rsidR="00505D86" w:rsidRPr="002C6CE1" w:rsidRDefault="00505D86" w:rsidP="00505D86">
            <w:pPr>
              <w:pStyle w:val="ListParagraph"/>
              <w:numPr>
                <w:ilvl w:val="0"/>
                <w:numId w:val="22"/>
              </w:numPr>
              <w:suppressAutoHyphens/>
              <w:jc w:val="both"/>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6" w:type="dxa"/>
            <w:shd w:val="clear" w:color="auto" w:fill="auto"/>
          </w:tcPr>
          <w:p w:rsidR="00505D86" w:rsidRPr="002C6CE1" w:rsidRDefault="00505D86" w:rsidP="00DB04C7">
            <w:pPr>
              <w:rPr>
                <w:rFonts w:ascii="Tahoma" w:hAnsi="Tahoma" w:cs="Tahoma"/>
                <w:sz w:val="20"/>
                <w:szCs w:val="20"/>
                <w:lang/>
              </w:rPr>
            </w:pPr>
          </w:p>
        </w:tc>
      </w:tr>
      <w:tr w:rsidR="00505D86" w:rsidRPr="002C6CE1" w:rsidTr="00505D86">
        <w:tc>
          <w:tcPr>
            <w:tcW w:w="4577" w:type="dxa"/>
          </w:tcPr>
          <w:p w:rsidR="00505D86" w:rsidRPr="002C6CE1" w:rsidRDefault="00505D86" w:rsidP="00505D86">
            <w:pPr>
              <w:pStyle w:val="ListParagraph"/>
              <w:numPr>
                <w:ilvl w:val="0"/>
                <w:numId w:val="22"/>
              </w:numPr>
              <w:suppressAutoHyphens/>
              <w:spacing w:after="120"/>
              <w:jc w:val="both"/>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5" w:type="dxa"/>
            <w:shd w:val="clear" w:color="auto" w:fill="auto"/>
          </w:tcPr>
          <w:p w:rsidR="00505D86" w:rsidRPr="002C6CE1" w:rsidRDefault="00505D86" w:rsidP="00DB04C7">
            <w:pPr>
              <w:rPr>
                <w:rFonts w:ascii="Tahoma" w:hAnsi="Tahoma" w:cs="Tahoma"/>
                <w:sz w:val="20"/>
                <w:szCs w:val="20"/>
                <w:lang/>
              </w:rPr>
            </w:pPr>
          </w:p>
        </w:tc>
        <w:tc>
          <w:tcPr>
            <w:tcW w:w="786" w:type="dxa"/>
            <w:shd w:val="clear" w:color="auto" w:fill="auto"/>
          </w:tcPr>
          <w:p w:rsidR="00505D86" w:rsidRPr="002C6CE1" w:rsidRDefault="00505D86" w:rsidP="00DB04C7">
            <w:pPr>
              <w:rPr>
                <w:rFonts w:ascii="Tahoma" w:hAnsi="Tahoma" w:cs="Tahoma"/>
                <w:sz w:val="20"/>
                <w:szCs w:val="20"/>
                <w:lang/>
              </w:rPr>
            </w:pPr>
          </w:p>
        </w:tc>
      </w:tr>
    </w:tbl>
    <w:p w:rsidR="00505D86" w:rsidRPr="002C6CE1" w:rsidRDefault="00505D86" w:rsidP="00505D86">
      <w:pPr>
        <w:rPr>
          <w:lang/>
        </w:rPr>
      </w:pPr>
    </w:p>
    <w:p w:rsidR="000D68FD" w:rsidRPr="002C6CE1" w:rsidRDefault="000D68FD" w:rsidP="000D68FD">
      <w:pPr>
        <w:pStyle w:val="ListParagraph"/>
        <w:numPr>
          <w:ilvl w:val="0"/>
          <w:numId w:val="22"/>
        </w:numPr>
        <w:rPr>
          <w:lang/>
        </w:rPr>
      </w:pPr>
      <w:r w:rsidRPr="002C6CE1">
        <w:rPr>
          <w:b/>
          <w:i/>
          <w:lang/>
        </w:rPr>
        <w:t>Rezultati projektnih aktovnosti</w:t>
      </w:r>
      <w:r w:rsidR="002C6CE1">
        <w:rPr>
          <w:b/>
          <w:i/>
          <w:lang/>
        </w:rPr>
        <w:t xml:space="preserve"> </w:t>
      </w:r>
      <w:r w:rsidRPr="002C6CE1">
        <w:rPr>
          <w:lang/>
        </w:rPr>
        <w:t>(Prikažite rezultate projekta kojima se kroz realizaciju aktivnosti ostvaruju njegovi ciljevi, kao i to na</w:t>
      </w:r>
      <w:r w:rsidR="002C6CE1">
        <w:rPr>
          <w:lang/>
        </w:rPr>
        <w:t xml:space="preserve"> osnovu kojih ćete pokazatelja (</w:t>
      </w:r>
      <w:r w:rsidRPr="002C6CE1">
        <w:rPr>
          <w:lang/>
        </w:rPr>
        <w:t>indikatora) uspeha te rezultate meriti; za svaki rezultat potrebno je naves</w:t>
      </w:r>
      <w:r w:rsidR="002C6CE1">
        <w:rPr>
          <w:lang/>
        </w:rPr>
        <w:t>ti indikator i izvor verifikaci</w:t>
      </w:r>
      <w:r w:rsidRPr="002C6CE1">
        <w:rPr>
          <w:lang/>
        </w:rPr>
        <w:t xml:space="preserve">je. Rezultate definisati kao izlazne konkretne ishode </w:t>
      </w:r>
      <w:r w:rsidR="002C6CE1">
        <w:rPr>
          <w:lang/>
        </w:rPr>
        <w:t>gore</w:t>
      </w:r>
      <w:r w:rsidRPr="002C6CE1">
        <w:rPr>
          <w:lang/>
        </w:rPr>
        <w:t xml:space="preserve"> navedenih aktivnosti projekta koje vode postizanju specifičnih ciljeva i opšteg cilja projekta)</w:t>
      </w:r>
    </w:p>
    <w:p w:rsidR="000D68FD" w:rsidRPr="002C6CE1" w:rsidRDefault="000D68FD" w:rsidP="000D68FD">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81"/>
        <w:gridCol w:w="3081"/>
        <w:gridCol w:w="3081"/>
      </w:tblGrid>
      <w:tr w:rsidR="000D68FD" w:rsidRPr="002C6CE1" w:rsidTr="002765FF">
        <w:tc>
          <w:tcPr>
            <w:tcW w:w="3081" w:type="dxa"/>
          </w:tcPr>
          <w:p w:rsidR="000D68FD" w:rsidRPr="002C6CE1" w:rsidRDefault="000D68FD" w:rsidP="000D68FD">
            <w:pPr>
              <w:rPr>
                <w:lang/>
              </w:rPr>
            </w:pPr>
            <w:r w:rsidRPr="002C6CE1">
              <w:rPr>
                <w:lang/>
              </w:rPr>
              <w:t>Rezultat</w:t>
            </w:r>
          </w:p>
        </w:tc>
        <w:tc>
          <w:tcPr>
            <w:tcW w:w="3081" w:type="dxa"/>
          </w:tcPr>
          <w:p w:rsidR="000D68FD" w:rsidRPr="002C6CE1" w:rsidRDefault="000D68FD" w:rsidP="000D68FD">
            <w:pPr>
              <w:rPr>
                <w:lang/>
              </w:rPr>
            </w:pPr>
            <w:r w:rsidRPr="002C6CE1">
              <w:rPr>
                <w:lang/>
              </w:rPr>
              <w:t>Pokazatelj uspeha</w:t>
            </w:r>
          </w:p>
        </w:tc>
        <w:tc>
          <w:tcPr>
            <w:tcW w:w="3081" w:type="dxa"/>
          </w:tcPr>
          <w:p w:rsidR="000D68FD" w:rsidRPr="002C6CE1" w:rsidRDefault="000D68FD" w:rsidP="000D68FD">
            <w:pPr>
              <w:rPr>
                <w:lang/>
              </w:rPr>
            </w:pPr>
            <w:r w:rsidRPr="002C6CE1">
              <w:rPr>
                <w:lang/>
              </w:rPr>
              <w:t>Izvor verifikacije</w:t>
            </w:r>
          </w:p>
        </w:tc>
      </w:tr>
      <w:tr w:rsidR="000D68FD" w:rsidRPr="002C6CE1" w:rsidTr="002765FF">
        <w:tc>
          <w:tcPr>
            <w:tcW w:w="3081" w:type="dxa"/>
          </w:tcPr>
          <w:p w:rsidR="000D68FD" w:rsidRPr="002C6CE1" w:rsidRDefault="000D68FD" w:rsidP="002765FF">
            <w:pPr>
              <w:pStyle w:val="ListParagraph"/>
              <w:numPr>
                <w:ilvl w:val="0"/>
                <w:numId w:val="23"/>
              </w:numPr>
              <w:rPr>
                <w:lang/>
              </w:rPr>
            </w:pPr>
          </w:p>
        </w:tc>
        <w:tc>
          <w:tcPr>
            <w:tcW w:w="3081" w:type="dxa"/>
          </w:tcPr>
          <w:p w:rsidR="000D68FD" w:rsidRPr="002C6CE1" w:rsidRDefault="000D68FD" w:rsidP="000D68FD">
            <w:pPr>
              <w:rPr>
                <w:lang/>
              </w:rPr>
            </w:pPr>
          </w:p>
        </w:tc>
        <w:tc>
          <w:tcPr>
            <w:tcW w:w="3081" w:type="dxa"/>
          </w:tcPr>
          <w:p w:rsidR="000D68FD" w:rsidRPr="002C6CE1" w:rsidRDefault="000D68FD" w:rsidP="000D68FD">
            <w:pPr>
              <w:rPr>
                <w:lang/>
              </w:rPr>
            </w:pPr>
          </w:p>
        </w:tc>
      </w:tr>
      <w:tr w:rsidR="000D68FD" w:rsidRPr="002C6CE1" w:rsidTr="002765FF">
        <w:tc>
          <w:tcPr>
            <w:tcW w:w="3081" w:type="dxa"/>
          </w:tcPr>
          <w:p w:rsidR="000D68FD" w:rsidRPr="002C6CE1" w:rsidRDefault="000D68FD" w:rsidP="002765FF">
            <w:pPr>
              <w:pStyle w:val="ListParagraph"/>
              <w:numPr>
                <w:ilvl w:val="0"/>
                <w:numId w:val="23"/>
              </w:numPr>
              <w:rPr>
                <w:lang/>
              </w:rPr>
            </w:pPr>
          </w:p>
        </w:tc>
        <w:tc>
          <w:tcPr>
            <w:tcW w:w="3081" w:type="dxa"/>
          </w:tcPr>
          <w:p w:rsidR="000D68FD" w:rsidRPr="002C6CE1" w:rsidRDefault="000D68FD" w:rsidP="000D68FD">
            <w:pPr>
              <w:rPr>
                <w:lang/>
              </w:rPr>
            </w:pPr>
          </w:p>
        </w:tc>
        <w:tc>
          <w:tcPr>
            <w:tcW w:w="3081" w:type="dxa"/>
          </w:tcPr>
          <w:p w:rsidR="000D68FD" w:rsidRPr="002C6CE1" w:rsidRDefault="000D68FD" w:rsidP="000D68FD">
            <w:pPr>
              <w:rPr>
                <w:lang/>
              </w:rPr>
            </w:pPr>
          </w:p>
        </w:tc>
      </w:tr>
      <w:tr w:rsidR="000D68FD" w:rsidRPr="002C6CE1" w:rsidTr="002765FF">
        <w:tc>
          <w:tcPr>
            <w:tcW w:w="3081" w:type="dxa"/>
          </w:tcPr>
          <w:p w:rsidR="000D68FD" w:rsidRPr="002C6CE1" w:rsidRDefault="000D68FD" w:rsidP="002765FF">
            <w:pPr>
              <w:pStyle w:val="ListParagraph"/>
              <w:numPr>
                <w:ilvl w:val="0"/>
                <w:numId w:val="23"/>
              </w:numPr>
              <w:rPr>
                <w:lang/>
              </w:rPr>
            </w:pPr>
          </w:p>
        </w:tc>
        <w:tc>
          <w:tcPr>
            <w:tcW w:w="3081" w:type="dxa"/>
          </w:tcPr>
          <w:p w:rsidR="000D68FD" w:rsidRPr="002C6CE1" w:rsidRDefault="000D68FD" w:rsidP="000D68FD">
            <w:pPr>
              <w:rPr>
                <w:lang/>
              </w:rPr>
            </w:pPr>
          </w:p>
        </w:tc>
        <w:tc>
          <w:tcPr>
            <w:tcW w:w="3081" w:type="dxa"/>
          </w:tcPr>
          <w:p w:rsidR="000D68FD" w:rsidRPr="002C6CE1" w:rsidRDefault="000D68FD" w:rsidP="000D68FD">
            <w:pPr>
              <w:rPr>
                <w:lang/>
              </w:rPr>
            </w:pPr>
          </w:p>
        </w:tc>
      </w:tr>
    </w:tbl>
    <w:p w:rsidR="000D68FD" w:rsidRPr="002C6CE1" w:rsidRDefault="000D68FD" w:rsidP="000D68FD">
      <w:pPr>
        <w:rPr>
          <w:lang/>
        </w:rPr>
      </w:pPr>
    </w:p>
    <w:p w:rsidR="00EC2201" w:rsidRPr="002C6CE1" w:rsidRDefault="00EC2201" w:rsidP="000D68FD">
      <w:pPr>
        <w:rPr>
          <w:lang/>
        </w:rPr>
      </w:pPr>
    </w:p>
    <w:p w:rsidR="00EC2201" w:rsidRPr="002C6CE1" w:rsidRDefault="00EC2201" w:rsidP="00EC2201">
      <w:pPr>
        <w:pStyle w:val="ListParagraph"/>
        <w:numPr>
          <w:ilvl w:val="0"/>
          <w:numId w:val="24"/>
        </w:numPr>
        <w:rPr>
          <w:lang/>
        </w:rPr>
      </w:pPr>
      <w:r w:rsidRPr="002C6CE1">
        <w:rPr>
          <w:b/>
          <w:i/>
          <w:lang/>
        </w:rPr>
        <w:t>Održivost rezultata</w:t>
      </w:r>
      <w:r w:rsidR="002C6CE1">
        <w:rPr>
          <w:b/>
          <w:i/>
          <w:lang/>
        </w:rPr>
        <w:t xml:space="preserve"> </w:t>
      </w:r>
      <w:r w:rsidRPr="002C6CE1">
        <w:rPr>
          <w:lang/>
        </w:rPr>
        <w:t>(Navedite da li su rezultati projekta održivi nakon završetka finasiranja od strane onoga ko raspisuje ovaj konkurs)</w:t>
      </w:r>
    </w:p>
    <w:p w:rsidR="00EC2201" w:rsidRPr="002C6CE1" w:rsidRDefault="00EC2201" w:rsidP="00EC2201">
      <w:pPr>
        <w:rPr>
          <w:b/>
          <w:i/>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EC2201" w:rsidRPr="002C6CE1" w:rsidTr="002765FF">
        <w:tc>
          <w:tcPr>
            <w:tcW w:w="9243" w:type="dxa"/>
          </w:tcPr>
          <w:p w:rsidR="00EC2201" w:rsidRPr="002C6CE1" w:rsidRDefault="00EC2201" w:rsidP="00EC2201">
            <w:pPr>
              <w:rPr>
                <w:b/>
                <w:i/>
                <w:lang/>
              </w:rPr>
            </w:pPr>
          </w:p>
          <w:p w:rsidR="00EC2201" w:rsidRPr="002C6CE1" w:rsidRDefault="00EC2201" w:rsidP="00EC2201">
            <w:pPr>
              <w:rPr>
                <w:b/>
                <w:i/>
                <w:lang/>
              </w:rPr>
            </w:pPr>
          </w:p>
          <w:p w:rsidR="00EC2201" w:rsidRPr="002C6CE1" w:rsidRDefault="00EC2201" w:rsidP="00EC2201">
            <w:pPr>
              <w:rPr>
                <w:b/>
                <w:i/>
                <w:lang/>
              </w:rPr>
            </w:pPr>
          </w:p>
          <w:p w:rsidR="00EC2201" w:rsidRPr="002C6CE1" w:rsidRDefault="00EC2201" w:rsidP="00EC2201">
            <w:pPr>
              <w:rPr>
                <w:b/>
                <w:i/>
                <w:lang/>
              </w:rPr>
            </w:pPr>
          </w:p>
          <w:p w:rsidR="00EC2201" w:rsidRPr="002C6CE1" w:rsidRDefault="00EC2201" w:rsidP="00EC2201">
            <w:pPr>
              <w:rPr>
                <w:b/>
                <w:i/>
                <w:lang/>
              </w:rPr>
            </w:pPr>
          </w:p>
          <w:p w:rsidR="00EC2201" w:rsidRPr="002C6CE1" w:rsidRDefault="00EC2201" w:rsidP="00EC2201">
            <w:pPr>
              <w:rPr>
                <w:b/>
                <w:i/>
                <w:lang/>
              </w:rPr>
            </w:pPr>
          </w:p>
          <w:p w:rsidR="00EC2201" w:rsidRPr="002C6CE1" w:rsidRDefault="00EC2201" w:rsidP="00EC2201">
            <w:pPr>
              <w:rPr>
                <w:b/>
                <w:i/>
                <w:lang/>
              </w:rPr>
            </w:pPr>
          </w:p>
        </w:tc>
      </w:tr>
    </w:tbl>
    <w:p w:rsidR="00EC2201" w:rsidRPr="002C6CE1" w:rsidRDefault="00EC2201" w:rsidP="00EC2201">
      <w:pPr>
        <w:rPr>
          <w:b/>
          <w:i/>
          <w:lang/>
        </w:rPr>
      </w:pPr>
    </w:p>
    <w:p w:rsidR="009209D5" w:rsidRPr="002C6CE1" w:rsidRDefault="009209D5" w:rsidP="009209D5">
      <w:pPr>
        <w:pStyle w:val="ListParagraph"/>
        <w:numPr>
          <w:ilvl w:val="0"/>
          <w:numId w:val="24"/>
        </w:numPr>
        <w:rPr>
          <w:b/>
          <w:i/>
          <w:lang/>
        </w:rPr>
      </w:pPr>
      <w:r w:rsidRPr="002C6CE1">
        <w:rPr>
          <w:b/>
          <w:i/>
          <w:lang/>
        </w:rPr>
        <w:t xml:space="preserve">Analiza rizika </w:t>
      </w:r>
      <w:r w:rsidRPr="002C6CE1">
        <w:rPr>
          <w:lang/>
        </w:rPr>
        <w:t xml:space="preserve">(Predočite objektivne rizike ili poteškoće koje se mogu očekivati tokom realizacije projektnih aktivnosti (iz </w:t>
      </w:r>
      <w:r w:rsidR="002C6CE1">
        <w:rPr>
          <w:lang/>
        </w:rPr>
        <w:t>domena</w:t>
      </w:r>
      <w:r w:rsidRPr="002C6CE1">
        <w:rPr>
          <w:lang/>
        </w:rPr>
        <w:t xml:space="preserve"> ekoloških, infrastrukturnih, političkih, </w:t>
      </w:r>
      <w:r w:rsidRPr="002C6CE1">
        <w:rPr>
          <w:lang/>
        </w:rPr>
        <w:lastRenderedPageBreak/>
        <w:t xml:space="preserve">ekonomskih i društvenih okolnosti/rizika), kao i </w:t>
      </w:r>
      <w:r w:rsidR="002C6CE1" w:rsidRPr="002C6CE1">
        <w:rPr>
          <w:lang/>
        </w:rPr>
        <w:t xml:space="preserve"> mere koje ćete preuzeti </w:t>
      </w:r>
      <w:r w:rsidRPr="002C6CE1">
        <w:rPr>
          <w:lang/>
        </w:rPr>
        <w:t xml:space="preserve">da blagovremeno </w:t>
      </w:r>
      <w:r w:rsidR="002C6CE1" w:rsidRPr="002C6CE1">
        <w:rPr>
          <w:lang/>
        </w:rPr>
        <w:t>neutrališete uticaj rizika</w:t>
      </w:r>
      <w:r w:rsidRPr="002C6CE1">
        <w:rPr>
          <w:lang/>
        </w:rPr>
        <w:t xml:space="preserve"> i omoguće dalje odvijanje projekta)</w:t>
      </w:r>
    </w:p>
    <w:p w:rsidR="009209D5" w:rsidRPr="002C6CE1" w:rsidRDefault="009209D5" w:rsidP="009209D5">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9209D5" w:rsidRPr="002C6CE1" w:rsidTr="002765FF">
        <w:tc>
          <w:tcPr>
            <w:tcW w:w="9243" w:type="dxa"/>
          </w:tcPr>
          <w:p w:rsidR="009209D5" w:rsidRPr="002C6CE1" w:rsidRDefault="009209D5" w:rsidP="009209D5">
            <w:pPr>
              <w:rPr>
                <w:b/>
                <w:i/>
                <w:lang/>
              </w:rPr>
            </w:pPr>
          </w:p>
          <w:p w:rsidR="009209D5" w:rsidRPr="002C6CE1" w:rsidRDefault="009209D5" w:rsidP="009209D5">
            <w:pPr>
              <w:rPr>
                <w:b/>
                <w:i/>
                <w:lang/>
              </w:rPr>
            </w:pPr>
          </w:p>
          <w:p w:rsidR="009209D5" w:rsidRPr="002C6CE1" w:rsidRDefault="009209D5" w:rsidP="009209D5">
            <w:pPr>
              <w:rPr>
                <w:b/>
                <w:i/>
                <w:lang/>
              </w:rPr>
            </w:pPr>
          </w:p>
          <w:p w:rsidR="009209D5" w:rsidRPr="002C6CE1" w:rsidRDefault="009209D5" w:rsidP="009209D5">
            <w:pPr>
              <w:rPr>
                <w:b/>
                <w:i/>
                <w:lang/>
              </w:rPr>
            </w:pPr>
          </w:p>
          <w:p w:rsidR="009209D5" w:rsidRDefault="009209D5" w:rsidP="009209D5">
            <w:pPr>
              <w:rPr>
                <w:b/>
                <w:i/>
                <w:lang/>
              </w:rPr>
            </w:pPr>
          </w:p>
          <w:p w:rsidR="002C6CE1" w:rsidRPr="002C6CE1" w:rsidRDefault="002C6CE1" w:rsidP="009209D5">
            <w:pPr>
              <w:rPr>
                <w:b/>
                <w:i/>
                <w:lang/>
              </w:rPr>
            </w:pPr>
          </w:p>
          <w:p w:rsidR="009209D5" w:rsidRPr="002C6CE1" w:rsidRDefault="009209D5" w:rsidP="009209D5">
            <w:pPr>
              <w:rPr>
                <w:b/>
                <w:i/>
                <w:lang/>
              </w:rPr>
            </w:pPr>
          </w:p>
          <w:p w:rsidR="009209D5" w:rsidRPr="002C6CE1" w:rsidRDefault="009209D5" w:rsidP="009209D5">
            <w:pPr>
              <w:rPr>
                <w:b/>
                <w:i/>
                <w:lang/>
              </w:rPr>
            </w:pPr>
          </w:p>
          <w:p w:rsidR="009209D5" w:rsidRPr="002C6CE1" w:rsidRDefault="009209D5" w:rsidP="009209D5">
            <w:pPr>
              <w:rPr>
                <w:b/>
                <w:i/>
                <w:lang/>
              </w:rPr>
            </w:pPr>
          </w:p>
        </w:tc>
      </w:tr>
    </w:tbl>
    <w:p w:rsidR="00EC2201" w:rsidRPr="002C6CE1" w:rsidRDefault="00EC2201" w:rsidP="009209D5">
      <w:pPr>
        <w:rPr>
          <w:b/>
          <w:i/>
          <w:lang/>
        </w:rPr>
      </w:pPr>
    </w:p>
    <w:p w:rsidR="00EC2201" w:rsidRPr="002C6CE1" w:rsidRDefault="00EC2201" w:rsidP="009209D5">
      <w:pPr>
        <w:rPr>
          <w:b/>
          <w:i/>
          <w:lang/>
        </w:rPr>
      </w:pPr>
    </w:p>
    <w:p w:rsidR="009209D5" w:rsidRPr="002C6CE1" w:rsidRDefault="00EC2201" w:rsidP="009209D5">
      <w:pPr>
        <w:rPr>
          <w:lang/>
        </w:rPr>
      </w:pPr>
      <w:r w:rsidRPr="002C6CE1">
        <w:rPr>
          <w:b/>
          <w:i/>
          <w:lang/>
        </w:rPr>
        <w:t xml:space="preserve">MONITORING I </w:t>
      </w:r>
      <w:r w:rsidR="009209D5" w:rsidRPr="002C6CE1">
        <w:rPr>
          <w:b/>
          <w:i/>
          <w:lang/>
        </w:rPr>
        <w:t xml:space="preserve">EVALUACIJA PROJEKTA </w:t>
      </w:r>
      <w:r w:rsidR="009209D5" w:rsidRPr="002C6CE1">
        <w:rPr>
          <w:lang/>
        </w:rPr>
        <w:t xml:space="preserve">(Opišite  na koji način </w:t>
      </w:r>
      <w:r w:rsidR="002C6CE1">
        <w:rPr>
          <w:lang/>
        </w:rPr>
        <w:t>ćete</w:t>
      </w:r>
      <w:r w:rsidR="009209D5" w:rsidRPr="002C6CE1">
        <w:rPr>
          <w:lang/>
        </w:rPr>
        <w:t xml:space="preserve"> vrši</w:t>
      </w:r>
      <w:r w:rsidR="002C6CE1">
        <w:rPr>
          <w:lang/>
        </w:rPr>
        <w:t>ti</w:t>
      </w:r>
      <w:r w:rsidR="009209D5" w:rsidRPr="002C6CE1">
        <w:rPr>
          <w:lang/>
        </w:rPr>
        <w:t xml:space="preserve"> praćenje i evaluacija projekta, metode i instrumente praćenja uspešnosti projekta)</w:t>
      </w:r>
    </w:p>
    <w:p w:rsidR="00EC2201" w:rsidRPr="002C6CE1" w:rsidRDefault="00EC2201" w:rsidP="009209D5">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EC2201" w:rsidRPr="002C6CE1" w:rsidTr="002765FF">
        <w:tc>
          <w:tcPr>
            <w:tcW w:w="9243" w:type="dxa"/>
          </w:tcPr>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tc>
      </w:tr>
    </w:tbl>
    <w:p w:rsidR="00EC2201" w:rsidRPr="002C6CE1" w:rsidRDefault="00EC2201" w:rsidP="009209D5">
      <w:pPr>
        <w:rPr>
          <w:lang/>
        </w:rPr>
      </w:pPr>
    </w:p>
    <w:p w:rsidR="00EC2201" w:rsidRPr="002C6CE1" w:rsidRDefault="00EC2201" w:rsidP="009209D5">
      <w:pPr>
        <w:rPr>
          <w:lang/>
        </w:rPr>
      </w:pPr>
      <w:r w:rsidRPr="002C6CE1">
        <w:rPr>
          <w:b/>
          <w:i/>
          <w:lang/>
        </w:rPr>
        <w:t xml:space="preserve">PROJEKTNI TIM </w:t>
      </w:r>
      <w:r w:rsidRPr="002C6CE1">
        <w:rPr>
          <w:lang/>
        </w:rPr>
        <w:t xml:space="preserve"> (Navedite ključne osobe za realizaciju projekta, njihovo ime i prezime, zanimanje, poziciju na projektu i napišite njihove kratke biografije)</w:t>
      </w:r>
    </w:p>
    <w:p w:rsidR="00EC2201" w:rsidRPr="002C6CE1" w:rsidRDefault="00EC2201" w:rsidP="009209D5">
      <w:pPr>
        <w:rPr>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EC2201" w:rsidRPr="002C6CE1" w:rsidTr="002765FF">
        <w:tc>
          <w:tcPr>
            <w:tcW w:w="9243" w:type="dxa"/>
          </w:tcPr>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p w:rsidR="00EC2201" w:rsidRPr="002C6CE1" w:rsidRDefault="00EC2201" w:rsidP="009209D5">
            <w:pPr>
              <w:rPr>
                <w:lang/>
              </w:rPr>
            </w:pPr>
          </w:p>
        </w:tc>
      </w:tr>
    </w:tbl>
    <w:p w:rsidR="00EC2201" w:rsidRPr="002C6CE1" w:rsidRDefault="00EC2201" w:rsidP="009209D5">
      <w:pPr>
        <w:rPr>
          <w:lang/>
        </w:rPr>
      </w:pPr>
    </w:p>
    <w:p w:rsidR="00EC2201" w:rsidRPr="002C6CE1" w:rsidRDefault="00EC2201" w:rsidP="009209D5">
      <w:pPr>
        <w:rPr>
          <w:b/>
          <w:i/>
          <w:lang/>
        </w:rPr>
      </w:pPr>
      <w:r w:rsidRPr="002C6CE1">
        <w:rPr>
          <w:b/>
          <w:i/>
          <w:lang/>
        </w:rPr>
        <w:lastRenderedPageBreak/>
        <w:t>ISKUSTVO PODNOSIOCA PROJEKTA U SLIČNIM PROJEKTIMA I AKTIVNOSTIMA</w:t>
      </w:r>
    </w:p>
    <w:p w:rsidR="00EC2201" w:rsidRPr="002C6CE1" w:rsidRDefault="00EC2201" w:rsidP="009209D5">
      <w:pPr>
        <w:rPr>
          <w:b/>
          <w:i/>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EC2201" w:rsidRPr="002C6CE1" w:rsidTr="002765FF">
        <w:tc>
          <w:tcPr>
            <w:tcW w:w="9243" w:type="dxa"/>
          </w:tcPr>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p w:rsidR="00EC2201" w:rsidRPr="002C6CE1" w:rsidRDefault="00EC2201" w:rsidP="009209D5">
            <w:pPr>
              <w:rPr>
                <w:b/>
                <w:i/>
                <w:lang/>
              </w:rPr>
            </w:pPr>
          </w:p>
        </w:tc>
      </w:tr>
    </w:tbl>
    <w:p w:rsidR="00EC2201" w:rsidRPr="002C6CE1" w:rsidRDefault="00EC2201" w:rsidP="009209D5">
      <w:pPr>
        <w:rPr>
          <w:b/>
          <w:i/>
          <w:lang/>
        </w:rPr>
      </w:pPr>
    </w:p>
    <w:p w:rsidR="00EC2201" w:rsidRPr="002C6CE1" w:rsidRDefault="00890A25" w:rsidP="00EC2201">
      <w:pPr>
        <w:rPr>
          <w:b/>
          <w:i/>
          <w:lang/>
        </w:rPr>
      </w:pPr>
      <w:r w:rsidRPr="002C6CE1">
        <w:rPr>
          <w:b/>
          <w:i/>
          <w:lang/>
        </w:rPr>
        <w:t>NAPOMENE I PRILOŽENA DOKUMENTACIJA</w:t>
      </w:r>
    </w:p>
    <w:p w:rsidR="00890A25" w:rsidRPr="002C6CE1" w:rsidRDefault="00890A25" w:rsidP="00EC2201">
      <w:pPr>
        <w:rPr>
          <w:b/>
          <w:i/>
          <w:lan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243"/>
      </w:tblGrid>
      <w:tr w:rsidR="00890A25" w:rsidRPr="002C6CE1" w:rsidTr="002765FF">
        <w:tc>
          <w:tcPr>
            <w:tcW w:w="9243" w:type="dxa"/>
          </w:tcPr>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tc>
      </w:tr>
    </w:tbl>
    <w:p w:rsidR="00890A25" w:rsidRPr="002C6CE1" w:rsidRDefault="00890A25" w:rsidP="00EC2201">
      <w:pPr>
        <w:rPr>
          <w:b/>
          <w:i/>
          <w:lang/>
        </w:rPr>
      </w:pPr>
    </w:p>
    <w:p w:rsidR="00EC2201" w:rsidRPr="002C6CE1" w:rsidRDefault="00EC2201" w:rsidP="00EC2201">
      <w:pPr>
        <w:rPr>
          <w:b/>
          <w:i/>
          <w:lang/>
        </w:rPr>
      </w:pPr>
    </w:p>
    <w:p w:rsidR="00EC2201" w:rsidRPr="002C6CE1" w:rsidRDefault="00EC2201" w:rsidP="00EC2201">
      <w:pPr>
        <w:jc w:val="center"/>
        <w:rPr>
          <w:b/>
          <w:i/>
          <w:lang/>
        </w:rPr>
      </w:pPr>
      <w:r w:rsidRPr="002C6CE1">
        <w:rPr>
          <w:b/>
          <w:i/>
          <w:lang/>
        </w:rPr>
        <w:t>I Z J A V A</w:t>
      </w:r>
    </w:p>
    <w:p w:rsidR="00EC2201" w:rsidRPr="002C6CE1" w:rsidRDefault="00EC2201" w:rsidP="00EC2201">
      <w:pPr>
        <w:rPr>
          <w:b/>
          <w:i/>
          <w:lang/>
        </w:rPr>
      </w:pPr>
    </w:p>
    <w:p w:rsidR="00EC2201" w:rsidRPr="002C6CE1" w:rsidRDefault="00EC2201" w:rsidP="00EC2201">
      <w:pPr>
        <w:rPr>
          <w:b/>
          <w:i/>
          <w:lang/>
        </w:rPr>
      </w:pPr>
    </w:p>
    <w:p w:rsidR="00EC2201" w:rsidRPr="002C6CE1" w:rsidRDefault="00EC2201" w:rsidP="00890A25">
      <w:pPr>
        <w:jc w:val="center"/>
        <w:rPr>
          <w:b/>
          <w:i/>
          <w:lang/>
        </w:rPr>
      </w:pPr>
      <w:r w:rsidRPr="002C6CE1">
        <w:rPr>
          <w:b/>
          <w:i/>
          <w:lang/>
        </w:rPr>
        <w:t>Kao odgovorno lice podnosioca prijave, pod krivičnom i materijalnom odgovornošću,</w:t>
      </w:r>
    </w:p>
    <w:p w:rsidR="00EC2201" w:rsidRPr="002C6CE1" w:rsidRDefault="002C6CE1" w:rsidP="00890A25">
      <w:pPr>
        <w:jc w:val="center"/>
        <w:rPr>
          <w:b/>
          <w:i/>
          <w:lang/>
        </w:rPr>
      </w:pPr>
      <w:r>
        <w:rPr>
          <w:b/>
          <w:i/>
          <w:lang/>
        </w:rPr>
        <w:t>i</w:t>
      </w:r>
      <w:r w:rsidR="00EC2201" w:rsidRPr="002C6CE1">
        <w:rPr>
          <w:b/>
          <w:i/>
          <w:lang/>
        </w:rPr>
        <w:t>zjavljujem da su svi podaci</w:t>
      </w:r>
      <w:r>
        <w:rPr>
          <w:b/>
          <w:i/>
          <w:lang/>
        </w:rPr>
        <w:t xml:space="preserve"> </w:t>
      </w:r>
      <w:r w:rsidR="00EC2201" w:rsidRPr="002C6CE1">
        <w:rPr>
          <w:b/>
          <w:i/>
          <w:lang/>
        </w:rPr>
        <w:t>navedeni u obrascu</w:t>
      </w:r>
      <w:r>
        <w:rPr>
          <w:b/>
          <w:i/>
          <w:lang/>
        </w:rPr>
        <w:t xml:space="preserve"> </w:t>
      </w:r>
      <w:r w:rsidR="00EC2201" w:rsidRPr="002C6CE1">
        <w:rPr>
          <w:b/>
          <w:i/>
          <w:lang/>
        </w:rPr>
        <w:t xml:space="preserve"> istiniti i tačni.</w:t>
      </w: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p>
    <w:p w:rsidR="00890A25" w:rsidRPr="002C6CE1" w:rsidRDefault="00890A25" w:rsidP="00EC2201">
      <w:pPr>
        <w:rPr>
          <w:b/>
          <w:i/>
          <w:lang/>
        </w:rPr>
      </w:pPr>
      <w:r w:rsidRPr="002C6CE1">
        <w:rPr>
          <w:b/>
          <w:i/>
          <w:lang/>
        </w:rPr>
        <w:t>Mesto i datum</w:t>
      </w:r>
      <w:r w:rsidRPr="002C6CE1">
        <w:rPr>
          <w:b/>
          <w:i/>
          <w:lang/>
        </w:rPr>
        <w:tab/>
      </w:r>
      <w:r w:rsidRPr="002C6CE1">
        <w:rPr>
          <w:b/>
          <w:i/>
          <w:lang/>
        </w:rPr>
        <w:tab/>
      </w:r>
      <w:r w:rsidRPr="002C6CE1">
        <w:rPr>
          <w:b/>
          <w:i/>
          <w:lang/>
        </w:rPr>
        <w:tab/>
      </w:r>
      <w:r w:rsidRPr="002C6CE1">
        <w:rPr>
          <w:b/>
          <w:i/>
          <w:lang/>
        </w:rPr>
        <w:tab/>
      </w:r>
      <w:r w:rsidRPr="002C6CE1">
        <w:rPr>
          <w:b/>
          <w:i/>
          <w:lang/>
        </w:rPr>
        <w:tab/>
      </w:r>
      <w:r w:rsidRPr="002C6CE1">
        <w:rPr>
          <w:b/>
          <w:i/>
          <w:lang/>
        </w:rPr>
        <w:tab/>
      </w:r>
      <w:r w:rsidRPr="002C6CE1">
        <w:rPr>
          <w:b/>
          <w:i/>
          <w:lang/>
        </w:rPr>
        <w:tab/>
      </w:r>
      <w:r w:rsidRPr="002C6CE1">
        <w:rPr>
          <w:b/>
          <w:i/>
          <w:lang/>
        </w:rPr>
        <w:tab/>
      </w:r>
      <w:r w:rsidRPr="002C6CE1">
        <w:rPr>
          <w:b/>
          <w:i/>
          <w:lang/>
        </w:rPr>
        <w:tab/>
        <w:t>Potpis i pečat</w:t>
      </w:r>
    </w:p>
    <w:p w:rsidR="00890A25" w:rsidRPr="002C6CE1" w:rsidRDefault="00890A25" w:rsidP="00EC2201">
      <w:pPr>
        <w:rPr>
          <w:b/>
          <w:i/>
          <w:lang/>
        </w:rPr>
      </w:pPr>
    </w:p>
    <w:p w:rsidR="00890A25" w:rsidRPr="002C6CE1" w:rsidRDefault="00890A25" w:rsidP="00EC2201">
      <w:pPr>
        <w:rPr>
          <w:b/>
          <w:i/>
          <w:lang/>
        </w:rPr>
      </w:pPr>
      <w:r w:rsidRPr="002C6CE1">
        <w:rPr>
          <w:b/>
          <w:i/>
          <w:lang/>
        </w:rPr>
        <w:t>_____________________                                                                                         ____________________</w:t>
      </w:r>
      <w:bookmarkStart w:id="0" w:name="_GoBack"/>
      <w:bookmarkEnd w:id="0"/>
    </w:p>
    <w:sectPr w:rsidR="00890A25" w:rsidRPr="002C6CE1" w:rsidSect="00381BDF">
      <w:headerReference w:type="default" r:id="rId8"/>
      <w:pgSz w:w="11907" w:h="16839" w:code="9"/>
      <w:pgMar w:top="1955"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2043F" w:rsidRDefault="0082043F" w:rsidP="00381BDF">
      <w:r>
        <w:separator/>
      </w:r>
    </w:p>
  </w:endnote>
  <w:endnote w:type="continuationSeparator" w:id="0">
    <w:p w:rsidR="0082043F" w:rsidRDefault="0082043F" w:rsidP="00381B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A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2043F" w:rsidRDefault="0082043F" w:rsidP="00381BDF">
      <w:r>
        <w:separator/>
      </w:r>
    </w:p>
  </w:footnote>
  <w:footnote w:type="continuationSeparator" w:id="0">
    <w:p w:rsidR="0082043F" w:rsidRDefault="0082043F" w:rsidP="00381BD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A3B8F" w:rsidRDefault="00123C61">
    <w:pPr>
      <w:pStyle w:val="Header"/>
    </w:pPr>
    <w:r>
      <w:rPr>
        <w:noProof/>
      </w:rPr>
      <w:drawing>
        <wp:anchor distT="0" distB="0" distL="114300" distR="114300" simplePos="0" relativeHeight="251657728" behindDoc="1" locked="0" layoutInCell="1" allowOverlap="1">
          <wp:simplePos x="0" y="0"/>
          <wp:positionH relativeFrom="page">
            <wp:posOffset>174625</wp:posOffset>
          </wp:positionH>
          <wp:positionV relativeFrom="paragraph">
            <wp:posOffset>-1234440</wp:posOffset>
          </wp:positionV>
          <wp:extent cx="7289800" cy="11257280"/>
          <wp:effectExtent l="1905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289800" cy="11257280"/>
                  </a:xfrm>
                  <a:prstGeom prst="rect">
                    <a:avLst/>
                  </a:prstGeom>
                  <a:noFill/>
                  <a:ln w="9525">
                    <a:noFill/>
                    <a:miter lim="800000"/>
                    <a:headEnd/>
                    <a:tailEnd/>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111913"/>
    <w:multiLevelType w:val="multilevel"/>
    <w:tmpl w:val="3006B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FB27DD"/>
    <w:multiLevelType w:val="hybridMultilevel"/>
    <w:tmpl w:val="15A00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9E6813"/>
    <w:multiLevelType w:val="hybridMultilevel"/>
    <w:tmpl w:val="6F6CFA32"/>
    <w:lvl w:ilvl="0" w:tplc="0CA80CB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B20B58"/>
    <w:multiLevelType w:val="hybridMultilevel"/>
    <w:tmpl w:val="E63AD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B77DF3"/>
    <w:multiLevelType w:val="hybridMultilevel"/>
    <w:tmpl w:val="45842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C9390E"/>
    <w:multiLevelType w:val="hybridMultilevel"/>
    <w:tmpl w:val="A574F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8A413E"/>
    <w:multiLevelType w:val="multilevel"/>
    <w:tmpl w:val="345E6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C277190"/>
    <w:multiLevelType w:val="hybridMultilevel"/>
    <w:tmpl w:val="922E7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DAF2FFF"/>
    <w:multiLevelType w:val="hybridMultilevel"/>
    <w:tmpl w:val="1182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840A40"/>
    <w:multiLevelType w:val="hybridMultilevel"/>
    <w:tmpl w:val="BB984C5E"/>
    <w:lvl w:ilvl="0" w:tplc="4E102F94">
      <w:start w:val="4"/>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25507B"/>
    <w:multiLevelType w:val="hybridMultilevel"/>
    <w:tmpl w:val="326808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83027A"/>
    <w:multiLevelType w:val="hybridMultilevel"/>
    <w:tmpl w:val="C9B49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3B47162"/>
    <w:multiLevelType w:val="hybridMultilevel"/>
    <w:tmpl w:val="0B90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BE639F"/>
    <w:multiLevelType w:val="hybridMultilevel"/>
    <w:tmpl w:val="8E361DA6"/>
    <w:lvl w:ilvl="0" w:tplc="4E102F94">
      <w:start w:val="4"/>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186BC4"/>
    <w:multiLevelType w:val="hybridMultilevel"/>
    <w:tmpl w:val="0D04B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2A2502"/>
    <w:multiLevelType w:val="hybridMultilevel"/>
    <w:tmpl w:val="DF0A15A0"/>
    <w:lvl w:ilvl="0" w:tplc="4E102F94">
      <w:start w:val="4"/>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BD9560A"/>
    <w:multiLevelType w:val="hybridMultilevel"/>
    <w:tmpl w:val="14A43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63674DE"/>
    <w:multiLevelType w:val="hybridMultilevel"/>
    <w:tmpl w:val="5D54E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8541D47"/>
    <w:multiLevelType w:val="hybridMultilevel"/>
    <w:tmpl w:val="8B7EF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B235B6"/>
    <w:multiLevelType w:val="hybridMultilevel"/>
    <w:tmpl w:val="7252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8C06B2C"/>
    <w:multiLevelType w:val="hybridMultilevel"/>
    <w:tmpl w:val="8C0AF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A5D30A4"/>
    <w:multiLevelType w:val="hybridMultilevel"/>
    <w:tmpl w:val="87624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BD64E01"/>
    <w:multiLevelType w:val="hybridMultilevel"/>
    <w:tmpl w:val="951C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C03B4B"/>
    <w:multiLevelType w:val="hybridMultilevel"/>
    <w:tmpl w:val="72B40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9"/>
  </w:num>
  <w:num w:numId="4">
    <w:abstractNumId w:val="10"/>
  </w:num>
  <w:num w:numId="5">
    <w:abstractNumId w:val="15"/>
  </w:num>
  <w:num w:numId="6">
    <w:abstractNumId w:val="19"/>
  </w:num>
  <w:num w:numId="7">
    <w:abstractNumId w:val="3"/>
  </w:num>
  <w:num w:numId="8">
    <w:abstractNumId w:val="14"/>
  </w:num>
  <w:num w:numId="9">
    <w:abstractNumId w:val="22"/>
  </w:num>
  <w:num w:numId="10">
    <w:abstractNumId w:val="4"/>
  </w:num>
  <w:num w:numId="11">
    <w:abstractNumId w:val="11"/>
  </w:num>
  <w:num w:numId="12">
    <w:abstractNumId w:val="16"/>
  </w:num>
  <w:num w:numId="13">
    <w:abstractNumId w:val="0"/>
  </w:num>
  <w:num w:numId="14">
    <w:abstractNumId w:val="6"/>
  </w:num>
  <w:num w:numId="15">
    <w:abstractNumId w:val="8"/>
  </w:num>
  <w:num w:numId="16">
    <w:abstractNumId w:val="7"/>
  </w:num>
  <w:num w:numId="17">
    <w:abstractNumId w:val="12"/>
  </w:num>
  <w:num w:numId="18">
    <w:abstractNumId w:val="17"/>
  </w:num>
  <w:num w:numId="19">
    <w:abstractNumId w:val="5"/>
  </w:num>
  <w:num w:numId="20">
    <w:abstractNumId w:val="23"/>
  </w:num>
  <w:num w:numId="21">
    <w:abstractNumId w:val="20"/>
  </w:num>
  <w:num w:numId="22">
    <w:abstractNumId w:val="21"/>
  </w:num>
  <w:num w:numId="23">
    <w:abstractNumId w:val="18"/>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LMwNTI1t7Q0MTWwNDVR0lEKTi0uzszPAykwrAUA4nKwrCwAAAA="/>
  </w:docVars>
  <w:rsids>
    <w:rsidRoot w:val="006017B9"/>
    <w:rsid w:val="000338A2"/>
    <w:rsid w:val="000967B3"/>
    <w:rsid w:val="000A3B8F"/>
    <w:rsid w:val="000D68FD"/>
    <w:rsid w:val="00123C61"/>
    <w:rsid w:val="00136707"/>
    <w:rsid w:val="001C7FA7"/>
    <w:rsid w:val="00227F8C"/>
    <w:rsid w:val="002765FF"/>
    <w:rsid w:val="00285687"/>
    <w:rsid w:val="002C6CE1"/>
    <w:rsid w:val="002E7338"/>
    <w:rsid w:val="002F10BD"/>
    <w:rsid w:val="00302621"/>
    <w:rsid w:val="003078C7"/>
    <w:rsid w:val="00381BDF"/>
    <w:rsid w:val="0039367E"/>
    <w:rsid w:val="003B232D"/>
    <w:rsid w:val="003F0661"/>
    <w:rsid w:val="00486886"/>
    <w:rsid w:val="004C5595"/>
    <w:rsid w:val="004D008D"/>
    <w:rsid w:val="00505D86"/>
    <w:rsid w:val="00554817"/>
    <w:rsid w:val="00567366"/>
    <w:rsid w:val="00583825"/>
    <w:rsid w:val="00584A72"/>
    <w:rsid w:val="005C5A1A"/>
    <w:rsid w:val="005F48A9"/>
    <w:rsid w:val="006017B9"/>
    <w:rsid w:val="006564B1"/>
    <w:rsid w:val="006C088A"/>
    <w:rsid w:val="00770646"/>
    <w:rsid w:val="00773DF1"/>
    <w:rsid w:val="0082043F"/>
    <w:rsid w:val="0088228E"/>
    <w:rsid w:val="00890A25"/>
    <w:rsid w:val="008C6A7A"/>
    <w:rsid w:val="009209D5"/>
    <w:rsid w:val="00A14875"/>
    <w:rsid w:val="00A505FB"/>
    <w:rsid w:val="00A56638"/>
    <w:rsid w:val="00A73D88"/>
    <w:rsid w:val="00A93658"/>
    <w:rsid w:val="00AF3779"/>
    <w:rsid w:val="00B07C94"/>
    <w:rsid w:val="00B10FED"/>
    <w:rsid w:val="00B271CD"/>
    <w:rsid w:val="00B60F21"/>
    <w:rsid w:val="00B76DF1"/>
    <w:rsid w:val="00BD4C63"/>
    <w:rsid w:val="00C27F94"/>
    <w:rsid w:val="00C3400F"/>
    <w:rsid w:val="00C61CFC"/>
    <w:rsid w:val="00C839A7"/>
    <w:rsid w:val="00C875E2"/>
    <w:rsid w:val="00CA06F1"/>
    <w:rsid w:val="00CC2D73"/>
    <w:rsid w:val="00CD39A7"/>
    <w:rsid w:val="00CD76CC"/>
    <w:rsid w:val="00CE6027"/>
    <w:rsid w:val="00D1190C"/>
    <w:rsid w:val="00D86438"/>
    <w:rsid w:val="00D93580"/>
    <w:rsid w:val="00DB04C7"/>
    <w:rsid w:val="00DE0741"/>
    <w:rsid w:val="00DF7853"/>
    <w:rsid w:val="00E37817"/>
    <w:rsid w:val="00E4598F"/>
    <w:rsid w:val="00E63006"/>
    <w:rsid w:val="00E66948"/>
    <w:rsid w:val="00EB04E9"/>
    <w:rsid w:val="00EC0161"/>
    <w:rsid w:val="00EC2201"/>
    <w:rsid w:val="00ED699B"/>
    <w:rsid w:val="00F819E1"/>
    <w:rsid w:val="00FA703F"/>
    <w:rsid w:val="00FB7AD4"/>
    <w:rsid w:val="00FE681E"/>
    <w:rsid w:val="00FF6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7B9"/>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1BDF"/>
    <w:pPr>
      <w:tabs>
        <w:tab w:val="center" w:pos="4680"/>
        <w:tab w:val="right" w:pos="9360"/>
      </w:tabs>
    </w:pPr>
  </w:style>
  <w:style w:type="character" w:customStyle="1" w:styleId="HeaderChar">
    <w:name w:val="Header Char"/>
    <w:basedOn w:val="DefaultParagraphFont"/>
    <w:link w:val="Header"/>
    <w:uiPriority w:val="99"/>
    <w:rsid w:val="00381BDF"/>
  </w:style>
  <w:style w:type="paragraph" w:styleId="Footer">
    <w:name w:val="footer"/>
    <w:basedOn w:val="Normal"/>
    <w:link w:val="FooterChar"/>
    <w:uiPriority w:val="99"/>
    <w:unhideWhenUsed/>
    <w:rsid w:val="00381BDF"/>
    <w:pPr>
      <w:tabs>
        <w:tab w:val="center" w:pos="4680"/>
        <w:tab w:val="right" w:pos="9360"/>
      </w:tabs>
    </w:pPr>
  </w:style>
  <w:style w:type="character" w:customStyle="1" w:styleId="FooterChar">
    <w:name w:val="Footer Char"/>
    <w:basedOn w:val="DefaultParagraphFont"/>
    <w:link w:val="Footer"/>
    <w:uiPriority w:val="99"/>
    <w:rsid w:val="00381BDF"/>
  </w:style>
  <w:style w:type="paragraph" w:styleId="BalloonText">
    <w:name w:val="Balloon Text"/>
    <w:basedOn w:val="Normal"/>
    <w:link w:val="BalloonTextChar"/>
    <w:uiPriority w:val="99"/>
    <w:semiHidden/>
    <w:unhideWhenUsed/>
    <w:rsid w:val="00381BDF"/>
    <w:rPr>
      <w:rFonts w:ascii="Tahoma" w:hAnsi="Tahoma"/>
      <w:sz w:val="16"/>
      <w:szCs w:val="16"/>
      <w:lang/>
    </w:rPr>
  </w:style>
  <w:style w:type="character" w:customStyle="1" w:styleId="BalloonTextChar">
    <w:name w:val="Balloon Text Char"/>
    <w:link w:val="BalloonText"/>
    <w:uiPriority w:val="99"/>
    <w:semiHidden/>
    <w:rsid w:val="00381BDF"/>
    <w:rPr>
      <w:rFonts w:ascii="Tahoma" w:hAnsi="Tahoma" w:cs="Tahoma"/>
      <w:sz w:val="16"/>
      <w:szCs w:val="16"/>
    </w:rPr>
  </w:style>
  <w:style w:type="paragraph" w:customStyle="1" w:styleId="Default">
    <w:name w:val="Default"/>
    <w:rsid w:val="00EC0161"/>
    <w:pPr>
      <w:autoSpaceDE w:val="0"/>
      <w:autoSpaceDN w:val="0"/>
      <w:adjustRightInd w:val="0"/>
    </w:pPr>
    <w:rPr>
      <w:rFonts w:cs="Calibri"/>
      <w:color w:val="000000"/>
      <w:sz w:val="24"/>
      <w:szCs w:val="24"/>
    </w:rPr>
  </w:style>
  <w:style w:type="paragraph" w:styleId="FootnoteText">
    <w:name w:val="footnote text"/>
    <w:basedOn w:val="Normal"/>
    <w:link w:val="FootnoteTextChar"/>
    <w:uiPriority w:val="99"/>
    <w:semiHidden/>
    <w:unhideWhenUsed/>
    <w:rsid w:val="00567366"/>
    <w:rPr>
      <w:sz w:val="20"/>
      <w:szCs w:val="20"/>
    </w:rPr>
  </w:style>
  <w:style w:type="character" w:customStyle="1" w:styleId="FootnoteTextChar">
    <w:name w:val="Footnote Text Char"/>
    <w:basedOn w:val="DefaultParagraphFont"/>
    <w:link w:val="FootnoteText"/>
    <w:uiPriority w:val="99"/>
    <w:semiHidden/>
    <w:rsid w:val="00567366"/>
  </w:style>
  <w:style w:type="character" w:styleId="FootnoteReference">
    <w:name w:val="footnote reference"/>
    <w:uiPriority w:val="99"/>
    <w:semiHidden/>
    <w:unhideWhenUsed/>
    <w:rsid w:val="00567366"/>
    <w:rPr>
      <w:vertAlign w:val="superscript"/>
    </w:rPr>
  </w:style>
  <w:style w:type="paragraph" w:styleId="ListParagraph">
    <w:name w:val="List Paragraph"/>
    <w:basedOn w:val="Normal"/>
    <w:uiPriority w:val="34"/>
    <w:qFormat/>
    <w:rsid w:val="00CD39A7"/>
    <w:pPr>
      <w:ind w:left="720"/>
      <w:contextualSpacing/>
    </w:pPr>
  </w:style>
  <w:style w:type="character" w:styleId="Hyperlink">
    <w:name w:val="Hyperlink"/>
    <w:uiPriority w:val="99"/>
    <w:unhideWhenUsed/>
    <w:rsid w:val="00C875E2"/>
    <w:rPr>
      <w:color w:val="0000FF"/>
      <w:u w:val="single"/>
    </w:rPr>
  </w:style>
  <w:style w:type="character" w:styleId="CommentReference">
    <w:name w:val="annotation reference"/>
    <w:uiPriority w:val="99"/>
    <w:semiHidden/>
    <w:unhideWhenUsed/>
    <w:rsid w:val="008C6A7A"/>
    <w:rPr>
      <w:sz w:val="16"/>
      <w:szCs w:val="16"/>
    </w:rPr>
  </w:style>
  <w:style w:type="paragraph" w:styleId="CommentText">
    <w:name w:val="annotation text"/>
    <w:basedOn w:val="Normal"/>
    <w:link w:val="CommentTextChar"/>
    <w:uiPriority w:val="99"/>
    <w:semiHidden/>
    <w:unhideWhenUsed/>
    <w:rsid w:val="008C6A7A"/>
    <w:rPr>
      <w:sz w:val="20"/>
      <w:szCs w:val="20"/>
    </w:rPr>
  </w:style>
  <w:style w:type="character" w:customStyle="1" w:styleId="CommentTextChar">
    <w:name w:val="Comment Text Char"/>
    <w:basedOn w:val="DefaultParagraphFont"/>
    <w:link w:val="CommentText"/>
    <w:uiPriority w:val="99"/>
    <w:semiHidden/>
    <w:rsid w:val="008C6A7A"/>
  </w:style>
  <w:style w:type="paragraph" w:styleId="CommentSubject">
    <w:name w:val="annotation subject"/>
    <w:basedOn w:val="CommentText"/>
    <w:next w:val="CommentText"/>
    <w:link w:val="CommentSubjectChar"/>
    <w:uiPriority w:val="99"/>
    <w:semiHidden/>
    <w:unhideWhenUsed/>
    <w:rsid w:val="008C6A7A"/>
    <w:rPr>
      <w:b/>
      <w:bCs/>
    </w:rPr>
  </w:style>
  <w:style w:type="character" w:customStyle="1" w:styleId="CommentSubjectChar">
    <w:name w:val="Comment Subject Char"/>
    <w:link w:val="CommentSubject"/>
    <w:uiPriority w:val="99"/>
    <w:semiHidden/>
    <w:rsid w:val="008C6A7A"/>
    <w:rPr>
      <w:b/>
      <w:bCs/>
    </w:rPr>
  </w:style>
  <w:style w:type="table" w:styleId="TableGrid">
    <w:name w:val="Table Grid"/>
    <w:basedOn w:val="TableNormal"/>
    <w:uiPriority w:val="59"/>
    <w:rsid w:val="00FB7AD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61F99-730A-4F66-88C8-C82212FAF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80</Words>
  <Characters>3879</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ra</dc:creator>
  <cp:lastModifiedBy>Sneza Milosevic</cp:lastModifiedBy>
  <cp:revision>2</cp:revision>
  <cp:lastPrinted>2016-03-14T13:39:00Z</cp:lastPrinted>
  <dcterms:created xsi:type="dcterms:W3CDTF">2016-05-06T07:37:00Z</dcterms:created>
  <dcterms:modified xsi:type="dcterms:W3CDTF">2016-05-06T07:37:00Z</dcterms:modified>
</cp:coreProperties>
</file>